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F93BD" w14:textId="23956874" w:rsidR="00447928" w:rsidRDefault="001E71E8" w:rsidP="001E71E8">
      <w:pPr>
        <w:spacing w:after="0"/>
      </w:pPr>
      <w:r>
        <w:t>CIS 350 02</w:t>
      </w:r>
    </w:p>
    <w:p w14:paraId="35D4FD16" w14:textId="3A886D03" w:rsidR="001E71E8" w:rsidRDefault="001E71E8" w:rsidP="001E71E8">
      <w:pPr>
        <w:spacing w:after="0"/>
      </w:pPr>
      <w:r>
        <w:t>WINTER 2022</w:t>
      </w:r>
    </w:p>
    <w:p w14:paraId="1ECADA18" w14:textId="265388A7" w:rsidR="001E71E8" w:rsidRDefault="001E71E8" w:rsidP="001E71E8">
      <w:pPr>
        <w:spacing w:after="0"/>
      </w:pPr>
      <w:r>
        <w:t>Term Project – Release 1</w:t>
      </w:r>
    </w:p>
    <w:p w14:paraId="1016B640" w14:textId="52C2BC6C" w:rsidR="001E71E8" w:rsidRDefault="001E71E8" w:rsidP="001E71E8">
      <w:pPr>
        <w:spacing w:after="0"/>
      </w:pPr>
      <w:r>
        <w:t xml:space="preserve">Ben Allen allebenj@mail.gvsu.edu </w:t>
      </w:r>
    </w:p>
    <w:p w14:paraId="2A1BF695" w14:textId="59767653" w:rsidR="001E71E8" w:rsidRDefault="001E71E8" w:rsidP="001E71E8">
      <w:pPr>
        <w:spacing w:after="0"/>
      </w:pPr>
      <w:r>
        <w:t xml:space="preserve">Devin Elenbaase elenbaad@mail.gvsu.edu </w:t>
      </w:r>
    </w:p>
    <w:p w14:paraId="6DAE2C8E" w14:textId="5F41E069" w:rsidR="001E71E8" w:rsidRDefault="001E71E8" w:rsidP="001E71E8">
      <w:pPr>
        <w:spacing w:after="0"/>
      </w:pPr>
      <w:r>
        <w:t>Bryan VanDyke vandybry@mail.gvsu.edu</w:t>
      </w:r>
    </w:p>
    <w:p w14:paraId="3BE23A0B" w14:textId="70D97B81" w:rsidR="001E71E8" w:rsidRDefault="001E71E8"/>
    <w:p w14:paraId="6263F6F4" w14:textId="3005C87B" w:rsidR="001E71E8" w:rsidRDefault="001E71E8"/>
    <w:p w14:paraId="3B4750C7" w14:textId="77777777" w:rsidR="005F6FA3" w:rsidRDefault="0063135A" w:rsidP="001E71E8">
      <w:pPr>
        <w:jc w:val="center"/>
        <w:rPr>
          <w:sz w:val="48"/>
          <w:szCs w:val="48"/>
        </w:rPr>
      </w:pPr>
      <w:r w:rsidRPr="0063135A">
        <w:rPr>
          <w:sz w:val="48"/>
          <w:szCs w:val="48"/>
        </w:rPr>
        <w:t>Studious</w:t>
      </w:r>
    </w:p>
    <w:p w14:paraId="6F7CF008" w14:textId="2DF1EF81" w:rsidR="0063135A" w:rsidRPr="005F6FA3" w:rsidRDefault="0063135A" w:rsidP="001E71E8">
      <w:pPr>
        <w:jc w:val="center"/>
        <w:rPr>
          <w:sz w:val="36"/>
          <w:szCs w:val="36"/>
        </w:rPr>
      </w:pPr>
      <w:r w:rsidRPr="005F6FA3">
        <w:rPr>
          <w:sz w:val="36"/>
          <w:szCs w:val="36"/>
        </w:rPr>
        <w:t>A student organizer.</w:t>
      </w:r>
    </w:p>
    <w:p w14:paraId="674ED911" w14:textId="56EA601A" w:rsidR="001E71E8" w:rsidRDefault="001E71E8"/>
    <w:p w14:paraId="7875BA1B" w14:textId="61733CA5" w:rsidR="001E71E8" w:rsidRDefault="001E71E8"/>
    <w:p w14:paraId="75FEE665" w14:textId="1AF07A74" w:rsidR="00B028A4" w:rsidRDefault="002C3630" w:rsidP="002C3630">
      <w:pPr>
        <w:jc w:val="center"/>
      </w:pPr>
      <w:r w:rsidRPr="002C3630">
        <w:rPr>
          <w:noProof/>
        </w:rPr>
        <w:drawing>
          <wp:inline distT="0" distB="0" distL="0" distR="0" wp14:anchorId="16967927" wp14:editId="25B28BCF">
            <wp:extent cx="2387723" cy="4311872"/>
            <wp:effectExtent l="0" t="0" r="0" b="0"/>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with medium confidence"/>
                    <pic:cNvPicPr/>
                  </pic:nvPicPr>
                  <pic:blipFill>
                    <a:blip r:embed="rId8"/>
                    <a:stretch>
                      <a:fillRect/>
                    </a:stretch>
                  </pic:blipFill>
                  <pic:spPr>
                    <a:xfrm>
                      <a:off x="0" y="0"/>
                      <a:ext cx="2387723" cy="4311872"/>
                    </a:xfrm>
                    <a:prstGeom prst="rect">
                      <a:avLst/>
                    </a:prstGeom>
                  </pic:spPr>
                </pic:pic>
              </a:graphicData>
            </a:graphic>
          </wp:inline>
        </w:drawing>
      </w:r>
      <w:r w:rsidR="00B028A4">
        <w:br w:type="page"/>
      </w:r>
    </w:p>
    <w:sdt>
      <w:sdtPr>
        <w:rPr>
          <w:rFonts w:asciiTheme="minorHAnsi" w:eastAsiaTheme="minorHAnsi" w:hAnsiTheme="minorHAnsi" w:cstheme="minorBidi"/>
          <w:color w:val="auto"/>
          <w:sz w:val="22"/>
          <w:szCs w:val="22"/>
        </w:rPr>
        <w:id w:val="778292419"/>
        <w:docPartObj>
          <w:docPartGallery w:val="Table of Contents"/>
          <w:docPartUnique/>
        </w:docPartObj>
      </w:sdtPr>
      <w:sdtEndPr>
        <w:rPr>
          <w:b/>
          <w:bCs/>
          <w:noProof/>
        </w:rPr>
      </w:sdtEndPr>
      <w:sdtContent>
        <w:p w14:paraId="3B8AC3EB" w14:textId="211C2D4E" w:rsidR="0063135A" w:rsidRDefault="0063135A">
          <w:pPr>
            <w:pStyle w:val="TOCHeading"/>
          </w:pPr>
          <w:r>
            <w:t>Contents</w:t>
          </w:r>
        </w:p>
        <w:p w14:paraId="33168364" w14:textId="02B1C443" w:rsidR="00D95CFA" w:rsidRDefault="0063135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5299697" w:history="1">
            <w:r w:rsidR="00D95CFA" w:rsidRPr="00103A16">
              <w:rPr>
                <w:rStyle w:val="Hyperlink"/>
                <w:noProof/>
              </w:rPr>
              <w:t>Studious: A student organizer.</w:t>
            </w:r>
            <w:r w:rsidR="00D95CFA">
              <w:rPr>
                <w:noProof/>
                <w:webHidden/>
              </w:rPr>
              <w:tab/>
            </w:r>
            <w:r w:rsidR="00D95CFA">
              <w:rPr>
                <w:noProof/>
                <w:webHidden/>
              </w:rPr>
              <w:fldChar w:fldCharType="begin"/>
            </w:r>
            <w:r w:rsidR="00D95CFA">
              <w:rPr>
                <w:noProof/>
                <w:webHidden/>
              </w:rPr>
              <w:instrText xml:space="preserve"> PAGEREF _Toc95299697 \h </w:instrText>
            </w:r>
            <w:r w:rsidR="00D95CFA">
              <w:rPr>
                <w:noProof/>
                <w:webHidden/>
              </w:rPr>
            </w:r>
            <w:r w:rsidR="00D95CFA">
              <w:rPr>
                <w:noProof/>
                <w:webHidden/>
              </w:rPr>
              <w:fldChar w:fldCharType="separate"/>
            </w:r>
            <w:r w:rsidR="00D95CFA">
              <w:rPr>
                <w:noProof/>
                <w:webHidden/>
              </w:rPr>
              <w:t>3</w:t>
            </w:r>
            <w:r w:rsidR="00D95CFA">
              <w:rPr>
                <w:noProof/>
                <w:webHidden/>
              </w:rPr>
              <w:fldChar w:fldCharType="end"/>
            </w:r>
          </w:hyperlink>
        </w:p>
        <w:p w14:paraId="01BB6AD9" w14:textId="2145FBD9" w:rsidR="00D95CFA" w:rsidRDefault="00D95CFA">
          <w:pPr>
            <w:pStyle w:val="TOC2"/>
            <w:tabs>
              <w:tab w:val="right" w:leader="dot" w:pos="9350"/>
            </w:tabs>
            <w:rPr>
              <w:rFonts w:eastAsiaTheme="minorEastAsia"/>
              <w:noProof/>
            </w:rPr>
          </w:pPr>
          <w:hyperlink w:anchor="_Toc95299698" w:history="1">
            <w:r w:rsidRPr="00103A16">
              <w:rPr>
                <w:rStyle w:val="Hyperlink"/>
                <w:noProof/>
              </w:rPr>
              <w:t>Project Description</w:t>
            </w:r>
            <w:r>
              <w:rPr>
                <w:noProof/>
                <w:webHidden/>
              </w:rPr>
              <w:tab/>
            </w:r>
            <w:r>
              <w:rPr>
                <w:noProof/>
                <w:webHidden/>
              </w:rPr>
              <w:fldChar w:fldCharType="begin"/>
            </w:r>
            <w:r>
              <w:rPr>
                <w:noProof/>
                <w:webHidden/>
              </w:rPr>
              <w:instrText xml:space="preserve"> PAGEREF _Toc95299698 \h </w:instrText>
            </w:r>
            <w:r>
              <w:rPr>
                <w:noProof/>
                <w:webHidden/>
              </w:rPr>
            </w:r>
            <w:r>
              <w:rPr>
                <w:noProof/>
                <w:webHidden/>
              </w:rPr>
              <w:fldChar w:fldCharType="separate"/>
            </w:r>
            <w:r>
              <w:rPr>
                <w:noProof/>
                <w:webHidden/>
              </w:rPr>
              <w:t>3</w:t>
            </w:r>
            <w:r>
              <w:rPr>
                <w:noProof/>
                <w:webHidden/>
              </w:rPr>
              <w:fldChar w:fldCharType="end"/>
            </w:r>
          </w:hyperlink>
        </w:p>
        <w:p w14:paraId="0DFEC04E" w14:textId="66496C74" w:rsidR="00D95CFA" w:rsidRDefault="00D95CFA">
          <w:pPr>
            <w:pStyle w:val="TOC2"/>
            <w:tabs>
              <w:tab w:val="right" w:leader="dot" w:pos="9350"/>
            </w:tabs>
            <w:rPr>
              <w:rFonts w:eastAsiaTheme="minorEastAsia"/>
              <w:noProof/>
            </w:rPr>
          </w:pPr>
          <w:hyperlink w:anchor="_Toc95299699" w:history="1">
            <w:r w:rsidRPr="00103A16">
              <w:rPr>
                <w:rStyle w:val="Hyperlink"/>
                <w:noProof/>
              </w:rPr>
              <w:t>Screenshots</w:t>
            </w:r>
            <w:r>
              <w:rPr>
                <w:noProof/>
                <w:webHidden/>
              </w:rPr>
              <w:tab/>
            </w:r>
            <w:r>
              <w:rPr>
                <w:noProof/>
                <w:webHidden/>
              </w:rPr>
              <w:fldChar w:fldCharType="begin"/>
            </w:r>
            <w:r>
              <w:rPr>
                <w:noProof/>
                <w:webHidden/>
              </w:rPr>
              <w:instrText xml:space="preserve"> PAGEREF _Toc95299699 \h </w:instrText>
            </w:r>
            <w:r>
              <w:rPr>
                <w:noProof/>
                <w:webHidden/>
              </w:rPr>
            </w:r>
            <w:r>
              <w:rPr>
                <w:noProof/>
                <w:webHidden/>
              </w:rPr>
              <w:fldChar w:fldCharType="separate"/>
            </w:r>
            <w:r>
              <w:rPr>
                <w:noProof/>
                <w:webHidden/>
              </w:rPr>
              <w:t>3</w:t>
            </w:r>
            <w:r>
              <w:rPr>
                <w:noProof/>
                <w:webHidden/>
              </w:rPr>
              <w:fldChar w:fldCharType="end"/>
            </w:r>
          </w:hyperlink>
        </w:p>
        <w:p w14:paraId="01243008" w14:textId="3676A154" w:rsidR="00D95CFA" w:rsidRDefault="00D95CFA">
          <w:pPr>
            <w:pStyle w:val="TOC2"/>
            <w:tabs>
              <w:tab w:val="right" w:leader="dot" w:pos="9350"/>
            </w:tabs>
            <w:rPr>
              <w:rFonts w:eastAsiaTheme="minorEastAsia"/>
              <w:noProof/>
            </w:rPr>
          </w:pPr>
          <w:hyperlink w:anchor="_Toc95299700" w:history="1">
            <w:r w:rsidRPr="00103A16">
              <w:rPr>
                <w:rStyle w:val="Hyperlink"/>
                <w:noProof/>
              </w:rPr>
              <w:t>Use Case</w:t>
            </w:r>
            <w:r>
              <w:rPr>
                <w:noProof/>
                <w:webHidden/>
              </w:rPr>
              <w:tab/>
            </w:r>
            <w:r>
              <w:rPr>
                <w:noProof/>
                <w:webHidden/>
              </w:rPr>
              <w:fldChar w:fldCharType="begin"/>
            </w:r>
            <w:r>
              <w:rPr>
                <w:noProof/>
                <w:webHidden/>
              </w:rPr>
              <w:instrText xml:space="preserve"> PAGEREF _Toc95299700 \h </w:instrText>
            </w:r>
            <w:r>
              <w:rPr>
                <w:noProof/>
                <w:webHidden/>
              </w:rPr>
            </w:r>
            <w:r>
              <w:rPr>
                <w:noProof/>
                <w:webHidden/>
              </w:rPr>
              <w:fldChar w:fldCharType="separate"/>
            </w:r>
            <w:r>
              <w:rPr>
                <w:noProof/>
                <w:webHidden/>
              </w:rPr>
              <w:t>4</w:t>
            </w:r>
            <w:r>
              <w:rPr>
                <w:noProof/>
                <w:webHidden/>
              </w:rPr>
              <w:fldChar w:fldCharType="end"/>
            </w:r>
          </w:hyperlink>
        </w:p>
        <w:p w14:paraId="64535628" w14:textId="536A7197" w:rsidR="00D95CFA" w:rsidRDefault="00D95CFA">
          <w:pPr>
            <w:pStyle w:val="TOC3"/>
            <w:tabs>
              <w:tab w:val="right" w:leader="dot" w:pos="9350"/>
            </w:tabs>
            <w:rPr>
              <w:rFonts w:eastAsiaTheme="minorEastAsia"/>
              <w:noProof/>
            </w:rPr>
          </w:pPr>
          <w:hyperlink w:anchor="_Toc95299701" w:history="1">
            <w:r w:rsidRPr="00103A16">
              <w:rPr>
                <w:rStyle w:val="Hyperlink"/>
                <w:noProof/>
              </w:rPr>
              <w:t>Use Case Diagrams</w:t>
            </w:r>
            <w:r>
              <w:rPr>
                <w:noProof/>
                <w:webHidden/>
              </w:rPr>
              <w:tab/>
            </w:r>
            <w:r>
              <w:rPr>
                <w:noProof/>
                <w:webHidden/>
              </w:rPr>
              <w:fldChar w:fldCharType="begin"/>
            </w:r>
            <w:r>
              <w:rPr>
                <w:noProof/>
                <w:webHidden/>
              </w:rPr>
              <w:instrText xml:space="preserve"> PAGEREF _Toc95299701 \h </w:instrText>
            </w:r>
            <w:r>
              <w:rPr>
                <w:noProof/>
                <w:webHidden/>
              </w:rPr>
            </w:r>
            <w:r>
              <w:rPr>
                <w:noProof/>
                <w:webHidden/>
              </w:rPr>
              <w:fldChar w:fldCharType="separate"/>
            </w:r>
            <w:r>
              <w:rPr>
                <w:noProof/>
                <w:webHidden/>
              </w:rPr>
              <w:t>4</w:t>
            </w:r>
            <w:r>
              <w:rPr>
                <w:noProof/>
                <w:webHidden/>
              </w:rPr>
              <w:fldChar w:fldCharType="end"/>
            </w:r>
          </w:hyperlink>
        </w:p>
        <w:p w14:paraId="6C1D1FA9" w14:textId="7EFEA9CA" w:rsidR="00D95CFA" w:rsidRDefault="00D95CFA">
          <w:pPr>
            <w:pStyle w:val="TOC3"/>
            <w:tabs>
              <w:tab w:val="right" w:leader="dot" w:pos="9350"/>
            </w:tabs>
            <w:rPr>
              <w:rFonts w:eastAsiaTheme="minorEastAsia"/>
              <w:noProof/>
            </w:rPr>
          </w:pPr>
          <w:hyperlink w:anchor="_Toc95299702" w:history="1">
            <w:r w:rsidRPr="00103A16">
              <w:rPr>
                <w:rStyle w:val="Hyperlink"/>
                <w:noProof/>
              </w:rPr>
              <w:t>Use Case Descriptions</w:t>
            </w:r>
            <w:r>
              <w:rPr>
                <w:noProof/>
                <w:webHidden/>
              </w:rPr>
              <w:tab/>
            </w:r>
            <w:r>
              <w:rPr>
                <w:noProof/>
                <w:webHidden/>
              </w:rPr>
              <w:fldChar w:fldCharType="begin"/>
            </w:r>
            <w:r>
              <w:rPr>
                <w:noProof/>
                <w:webHidden/>
              </w:rPr>
              <w:instrText xml:space="preserve"> PAGEREF _Toc95299702 \h </w:instrText>
            </w:r>
            <w:r>
              <w:rPr>
                <w:noProof/>
                <w:webHidden/>
              </w:rPr>
            </w:r>
            <w:r>
              <w:rPr>
                <w:noProof/>
                <w:webHidden/>
              </w:rPr>
              <w:fldChar w:fldCharType="separate"/>
            </w:r>
            <w:r>
              <w:rPr>
                <w:noProof/>
                <w:webHidden/>
              </w:rPr>
              <w:t>5</w:t>
            </w:r>
            <w:r>
              <w:rPr>
                <w:noProof/>
                <w:webHidden/>
              </w:rPr>
              <w:fldChar w:fldCharType="end"/>
            </w:r>
          </w:hyperlink>
        </w:p>
        <w:p w14:paraId="3454879D" w14:textId="3992C38B" w:rsidR="00D95CFA" w:rsidRDefault="00D95CFA">
          <w:pPr>
            <w:pStyle w:val="TOC2"/>
            <w:tabs>
              <w:tab w:val="right" w:leader="dot" w:pos="9350"/>
            </w:tabs>
            <w:rPr>
              <w:rFonts w:eastAsiaTheme="minorEastAsia"/>
              <w:noProof/>
            </w:rPr>
          </w:pPr>
          <w:hyperlink w:anchor="_Toc95299703" w:history="1">
            <w:r w:rsidRPr="00103A16">
              <w:rPr>
                <w:rStyle w:val="Hyperlink"/>
                <w:noProof/>
              </w:rPr>
              <w:t>Design Diagrams</w:t>
            </w:r>
            <w:r>
              <w:rPr>
                <w:noProof/>
                <w:webHidden/>
              </w:rPr>
              <w:tab/>
            </w:r>
            <w:r>
              <w:rPr>
                <w:noProof/>
                <w:webHidden/>
              </w:rPr>
              <w:fldChar w:fldCharType="begin"/>
            </w:r>
            <w:r>
              <w:rPr>
                <w:noProof/>
                <w:webHidden/>
              </w:rPr>
              <w:instrText xml:space="preserve"> PAGEREF _Toc95299703 \h </w:instrText>
            </w:r>
            <w:r>
              <w:rPr>
                <w:noProof/>
                <w:webHidden/>
              </w:rPr>
            </w:r>
            <w:r>
              <w:rPr>
                <w:noProof/>
                <w:webHidden/>
              </w:rPr>
              <w:fldChar w:fldCharType="separate"/>
            </w:r>
            <w:r>
              <w:rPr>
                <w:noProof/>
                <w:webHidden/>
              </w:rPr>
              <w:t>11</w:t>
            </w:r>
            <w:r>
              <w:rPr>
                <w:noProof/>
                <w:webHidden/>
              </w:rPr>
              <w:fldChar w:fldCharType="end"/>
            </w:r>
          </w:hyperlink>
        </w:p>
        <w:p w14:paraId="29E35732" w14:textId="37E21476" w:rsidR="00D95CFA" w:rsidRDefault="00D95CFA">
          <w:pPr>
            <w:pStyle w:val="TOC2"/>
            <w:tabs>
              <w:tab w:val="right" w:leader="dot" w:pos="9350"/>
            </w:tabs>
            <w:rPr>
              <w:rFonts w:eastAsiaTheme="minorEastAsia"/>
              <w:noProof/>
            </w:rPr>
          </w:pPr>
          <w:hyperlink w:anchor="_Toc95299704" w:history="1">
            <w:r w:rsidRPr="00103A16">
              <w:rPr>
                <w:rStyle w:val="Hyperlink"/>
                <w:noProof/>
              </w:rPr>
              <w:t>Source Code Anal</w:t>
            </w:r>
            <w:r>
              <w:rPr>
                <w:noProof/>
                <w:webHidden/>
              </w:rPr>
              <w:tab/>
            </w:r>
            <w:r>
              <w:rPr>
                <w:noProof/>
                <w:webHidden/>
              </w:rPr>
              <w:fldChar w:fldCharType="begin"/>
            </w:r>
            <w:r>
              <w:rPr>
                <w:noProof/>
                <w:webHidden/>
              </w:rPr>
              <w:instrText xml:space="preserve"> PAGEREF _Toc95299704 \h </w:instrText>
            </w:r>
            <w:r>
              <w:rPr>
                <w:noProof/>
                <w:webHidden/>
              </w:rPr>
            </w:r>
            <w:r>
              <w:rPr>
                <w:noProof/>
                <w:webHidden/>
              </w:rPr>
              <w:fldChar w:fldCharType="separate"/>
            </w:r>
            <w:r>
              <w:rPr>
                <w:noProof/>
                <w:webHidden/>
              </w:rPr>
              <w:t>14</w:t>
            </w:r>
            <w:r>
              <w:rPr>
                <w:noProof/>
                <w:webHidden/>
              </w:rPr>
              <w:fldChar w:fldCharType="end"/>
            </w:r>
          </w:hyperlink>
        </w:p>
        <w:p w14:paraId="1194E5BE" w14:textId="24CA6E7E" w:rsidR="00D95CFA" w:rsidRDefault="00D95CFA">
          <w:pPr>
            <w:pStyle w:val="TOC3"/>
            <w:tabs>
              <w:tab w:val="right" w:leader="dot" w:pos="9350"/>
            </w:tabs>
            <w:rPr>
              <w:rFonts w:eastAsiaTheme="minorEastAsia"/>
              <w:noProof/>
            </w:rPr>
          </w:pPr>
          <w:hyperlink w:anchor="_Toc95299705" w:history="1">
            <w:r w:rsidRPr="00103A16">
              <w:rPr>
                <w:rStyle w:val="Hyperlink"/>
                <w:noProof/>
              </w:rPr>
              <w:t>Coding Standards</w:t>
            </w:r>
            <w:r>
              <w:rPr>
                <w:noProof/>
                <w:webHidden/>
              </w:rPr>
              <w:tab/>
            </w:r>
            <w:r>
              <w:rPr>
                <w:noProof/>
                <w:webHidden/>
              </w:rPr>
              <w:fldChar w:fldCharType="begin"/>
            </w:r>
            <w:r>
              <w:rPr>
                <w:noProof/>
                <w:webHidden/>
              </w:rPr>
              <w:instrText xml:space="preserve"> PAGEREF _Toc95299705 \h </w:instrText>
            </w:r>
            <w:r>
              <w:rPr>
                <w:noProof/>
                <w:webHidden/>
              </w:rPr>
            </w:r>
            <w:r>
              <w:rPr>
                <w:noProof/>
                <w:webHidden/>
              </w:rPr>
              <w:fldChar w:fldCharType="separate"/>
            </w:r>
            <w:r>
              <w:rPr>
                <w:noProof/>
                <w:webHidden/>
              </w:rPr>
              <w:t>14</w:t>
            </w:r>
            <w:r>
              <w:rPr>
                <w:noProof/>
                <w:webHidden/>
              </w:rPr>
              <w:fldChar w:fldCharType="end"/>
            </w:r>
          </w:hyperlink>
        </w:p>
        <w:p w14:paraId="183E75EE" w14:textId="28D7FF68" w:rsidR="00D95CFA" w:rsidRDefault="00D95CFA">
          <w:pPr>
            <w:pStyle w:val="TOC3"/>
            <w:tabs>
              <w:tab w:val="right" w:leader="dot" w:pos="9350"/>
            </w:tabs>
            <w:rPr>
              <w:rFonts w:eastAsiaTheme="minorEastAsia"/>
              <w:noProof/>
            </w:rPr>
          </w:pPr>
          <w:hyperlink w:anchor="_Toc95299706" w:history="1">
            <w:r w:rsidRPr="00103A16">
              <w:rPr>
                <w:rStyle w:val="Hyperlink"/>
                <w:noProof/>
              </w:rPr>
              <w:t>Bug Checks</w:t>
            </w:r>
            <w:r>
              <w:rPr>
                <w:noProof/>
                <w:webHidden/>
              </w:rPr>
              <w:tab/>
            </w:r>
            <w:r>
              <w:rPr>
                <w:noProof/>
                <w:webHidden/>
              </w:rPr>
              <w:fldChar w:fldCharType="begin"/>
            </w:r>
            <w:r>
              <w:rPr>
                <w:noProof/>
                <w:webHidden/>
              </w:rPr>
              <w:instrText xml:space="preserve"> PAGEREF _Toc95299706 \h </w:instrText>
            </w:r>
            <w:r>
              <w:rPr>
                <w:noProof/>
                <w:webHidden/>
              </w:rPr>
            </w:r>
            <w:r>
              <w:rPr>
                <w:noProof/>
                <w:webHidden/>
              </w:rPr>
              <w:fldChar w:fldCharType="separate"/>
            </w:r>
            <w:r>
              <w:rPr>
                <w:noProof/>
                <w:webHidden/>
              </w:rPr>
              <w:t>14</w:t>
            </w:r>
            <w:r>
              <w:rPr>
                <w:noProof/>
                <w:webHidden/>
              </w:rPr>
              <w:fldChar w:fldCharType="end"/>
            </w:r>
          </w:hyperlink>
        </w:p>
        <w:p w14:paraId="2F3EDF03" w14:textId="4469A001" w:rsidR="00D95CFA" w:rsidRDefault="00D95CFA">
          <w:pPr>
            <w:pStyle w:val="TOC2"/>
            <w:tabs>
              <w:tab w:val="right" w:leader="dot" w:pos="9350"/>
            </w:tabs>
            <w:rPr>
              <w:rFonts w:eastAsiaTheme="minorEastAsia"/>
              <w:noProof/>
            </w:rPr>
          </w:pPr>
          <w:hyperlink w:anchor="_Toc95299707" w:history="1">
            <w:r w:rsidRPr="00103A16">
              <w:rPr>
                <w:rStyle w:val="Hyperlink"/>
                <w:noProof/>
              </w:rPr>
              <w:t>Code Repository</w:t>
            </w:r>
            <w:r>
              <w:rPr>
                <w:noProof/>
                <w:webHidden/>
              </w:rPr>
              <w:tab/>
            </w:r>
            <w:r>
              <w:rPr>
                <w:noProof/>
                <w:webHidden/>
              </w:rPr>
              <w:fldChar w:fldCharType="begin"/>
            </w:r>
            <w:r>
              <w:rPr>
                <w:noProof/>
                <w:webHidden/>
              </w:rPr>
              <w:instrText xml:space="preserve"> PAGEREF _Toc95299707 \h </w:instrText>
            </w:r>
            <w:r>
              <w:rPr>
                <w:noProof/>
                <w:webHidden/>
              </w:rPr>
            </w:r>
            <w:r>
              <w:rPr>
                <w:noProof/>
                <w:webHidden/>
              </w:rPr>
              <w:fldChar w:fldCharType="separate"/>
            </w:r>
            <w:r>
              <w:rPr>
                <w:noProof/>
                <w:webHidden/>
              </w:rPr>
              <w:t>15</w:t>
            </w:r>
            <w:r>
              <w:rPr>
                <w:noProof/>
                <w:webHidden/>
              </w:rPr>
              <w:fldChar w:fldCharType="end"/>
            </w:r>
          </w:hyperlink>
        </w:p>
        <w:p w14:paraId="19FE4EBC" w14:textId="135FFAEB" w:rsidR="00D95CFA" w:rsidRDefault="00D95CFA">
          <w:pPr>
            <w:pStyle w:val="TOC3"/>
            <w:tabs>
              <w:tab w:val="right" w:leader="dot" w:pos="9350"/>
            </w:tabs>
            <w:rPr>
              <w:rFonts w:eastAsiaTheme="minorEastAsia"/>
              <w:noProof/>
            </w:rPr>
          </w:pPr>
          <w:hyperlink w:anchor="_Toc95299708" w:history="1">
            <w:r w:rsidRPr="00103A16">
              <w:rPr>
                <w:rStyle w:val="Hyperlink"/>
                <w:noProof/>
              </w:rPr>
              <w:t>Repository</w:t>
            </w:r>
            <w:r>
              <w:rPr>
                <w:noProof/>
                <w:webHidden/>
              </w:rPr>
              <w:tab/>
            </w:r>
            <w:r>
              <w:rPr>
                <w:noProof/>
                <w:webHidden/>
              </w:rPr>
              <w:fldChar w:fldCharType="begin"/>
            </w:r>
            <w:r>
              <w:rPr>
                <w:noProof/>
                <w:webHidden/>
              </w:rPr>
              <w:instrText xml:space="preserve"> PAGEREF _Toc95299708 \h </w:instrText>
            </w:r>
            <w:r>
              <w:rPr>
                <w:noProof/>
                <w:webHidden/>
              </w:rPr>
            </w:r>
            <w:r>
              <w:rPr>
                <w:noProof/>
                <w:webHidden/>
              </w:rPr>
              <w:fldChar w:fldCharType="separate"/>
            </w:r>
            <w:r>
              <w:rPr>
                <w:noProof/>
                <w:webHidden/>
              </w:rPr>
              <w:t>15</w:t>
            </w:r>
            <w:r>
              <w:rPr>
                <w:noProof/>
                <w:webHidden/>
              </w:rPr>
              <w:fldChar w:fldCharType="end"/>
            </w:r>
          </w:hyperlink>
        </w:p>
        <w:p w14:paraId="4C1F3134" w14:textId="61BB508B" w:rsidR="00D95CFA" w:rsidRDefault="00D95CFA">
          <w:pPr>
            <w:pStyle w:val="TOC3"/>
            <w:tabs>
              <w:tab w:val="right" w:leader="dot" w:pos="9350"/>
            </w:tabs>
            <w:rPr>
              <w:rFonts w:eastAsiaTheme="minorEastAsia"/>
              <w:noProof/>
            </w:rPr>
          </w:pPr>
          <w:hyperlink w:anchor="_Toc95299709" w:history="1">
            <w:r w:rsidRPr="00103A16">
              <w:rPr>
                <w:rStyle w:val="Hyperlink"/>
                <w:noProof/>
              </w:rPr>
              <w:t>Project Website</w:t>
            </w:r>
            <w:r>
              <w:rPr>
                <w:noProof/>
                <w:webHidden/>
              </w:rPr>
              <w:tab/>
            </w:r>
            <w:r>
              <w:rPr>
                <w:noProof/>
                <w:webHidden/>
              </w:rPr>
              <w:fldChar w:fldCharType="begin"/>
            </w:r>
            <w:r>
              <w:rPr>
                <w:noProof/>
                <w:webHidden/>
              </w:rPr>
              <w:instrText xml:space="preserve"> PAGEREF _Toc95299709 \h </w:instrText>
            </w:r>
            <w:r>
              <w:rPr>
                <w:noProof/>
                <w:webHidden/>
              </w:rPr>
            </w:r>
            <w:r>
              <w:rPr>
                <w:noProof/>
                <w:webHidden/>
              </w:rPr>
              <w:fldChar w:fldCharType="separate"/>
            </w:r>
            <w:r>
              <w:rPr>
                <w:noProof/>
                <w:webHidden/>
              </w:rPr>
              <w:t>15</w:t>
            </w:r>
            <w:r>
              <w:rPr>
                <w:noProof/>
                <w:webHidden/>
              </w:rPr>
              <w:fldChar w:fldCharType="end"/>
            </w:r>
          </w:hyperlink>
        </w:p>
        <w:p w14:paraId="63AF667D" w14:textId="7D7E670F" w:rsidR="00D95CFA" w:rsidRDefault="00D95CFA">
          <w:pPr>
            <w:pStyle w:val="TOC2"/>
            <w:tabs>
              <w:tab w:val="right" w:leader="dot" w:pos="9350"/>
            </w:tabs>
            <w:rPr>
              <w:rFonts w:eastAsiaTheme="minorEastAsia"/>
              <w:noProof/>
            </w:rPr>
          </w:pPr>
          <w:hyperlink w:anchor="_Toc95299710" w:history="1">
            <w:r w:rsidRPr="00103A16">
              <w:rPr>
                <w:rStyle w:val="Hyperlink"/>
                <w:noProof/>
              </w:rPr>
              <w:t>Testing</w:t>
            </w:r>
            <w:r>
              <w:rPr>
                <w:noProof/>
                <w:webHidden/>
              </w:rPr>
              <w:tab/>
            </w:r>
            <w:r>
              <w:rPr>
                <w:noProof/>
                <w:webHidden/>
              </w:rPr>
              <w:fldChar w:fldCharType="begin"/>
            </w:r>
            <w:r>
              <w:rPr>
                <w:noProof/>
                <w:webHidden/>
              </w:rPr>
              <w:instrText xml:space="preserve"> PAGEREF _Toc95299710 \h </w:instrText>
            </w:r>
            <w:r>
              <w:rPr>
                <w:noProof/>
                <w:webHidden/>
              </w:rPr>
            </w:r>
            <w:r>
              <w:rPr>
                <w:noProof/>
                <w:webHidden/>
              </w:rPr>
              <w:fldChar w:fldCharType="separate"/>
            </w:r>
            <w:r>
              <w:rPr>
                <w:noProof/>
                <w:webHidden/>
              </w:rPr>
              <w:t>16</w:t>
            </w:r>
            <w:r>
              <w:rPr>
                <w:noProof/>
                <w:webHidden/>
              </w:rPr>
              <w:fldChar w:fldCharType="end"/>
            </w:r>
          </w:hyperlink>
        </w:p>
        <w:p w14:paraId="5AFBB801" w14:textId="198CE220" w:rsidR="00D95CFA" w:rsidRDefault="00D95CFA">
          <w:pPr>
            <w:pStyle w:val="TOC3"/>
            <w:tabs>
              <w:tab w:val="right" w:leader="dot" w:pos="9350"/>
            </w:tabs>
            <w:rPr>
              <w:rFonts w:eastAsiaTheme="minorEastAsia"/>
              <w:noProof/>
            </w:rPr>
          </w:pPr>
          <w:hyperlink w:anchor="_Toc95299711" w:history="1">
            <w:r w:rsidRPr="00103A16">
              <w:rPr>
                <w:rStyle w:val="Hyperlink"/>
                <w:noProof/>
              </w:rPr>
              <w:t>Unit Tests</w:t>
            </w:r>
            <w:r>
              <w:rPr>
                <w:noProof/>
                <w:webHidden/>
              </w:rPr>
              <w:tab/>
            </w:r>
            <w:r>
              <w:rPr>
                <w:noProof/>
                <w:webHidden/>
              </w:rPr>
              <w:fldChar w:fldCharType="begin"/>
            </w:r>
            <w:r>
              <w:rPr>
                <w:noProof/>
                <w:webHidden/>
              </w:rPr>
              <w:instrText xml:space="preserve"> PAGEREF _Toc95299711 \h </w:instrText>
            </w:r>
            <w:r>
              <w:rPr>
                <w:noProof/>
                <w:webHidden/>
              </w:rPr>
            </w:r>
            <w:r>
              <w:rPr>
                <w:noProof/>
                <w:webHidden/>
              </w:rPr>
              <w:fldChar w:fldCharType="separate"/>
            </w:r>
            <w:r>
              <w:rPr>
                <w:noProof/>
                <w:webHidden/>
              </w:rPr>
              <w:t>16</w:t>
            </w:r>
            <w:r>
              <w:rPr>
                <w:noProof/>
                <w:webHidden/>
              </w:rPr>
              <w:fldChar w:fldCharType="end"/>
            </w:r>
          </w:hyperlink>
        </w:p>
        <w:p w14:paraId="05CEDC1A" w14:textId="231092D0" w:rsidR="00D95CFA" w:rsidRDefault="00D95CFA">
          <w:pPr>
            <w:pStyle w:val="TOC3"/>
            <w:tabs>
              <w:tab w:val="right" w:leader="dot" w:pos="9350"/>
            </w:tabs>
            <w:rPr>
              <w:rFonts w:eastAsiaTheme="minorEastAsia"/>
              <w:noProof/>
            </w:rPr>
          </w:pPr>
          <w:hyperlink w:anchor="_Toc95299712" w:history="1">
            <w:r w:rsidRPr="00103A16">
              <w:rPr>
                <w:rStyle w:val="Hyperlink"/>
                <w:noProof/>
              </w:rPr>
              <w:t>Code coverage</w:t>
            </w:r>
            <w:r>
              <w:rPr>
                <w:noProof/>
                <w:webHidden/>
              </w:rPr>
              <w:tab/>
            </w:r>
            <w:r>
              <w:rPr>
                <w:noProof/>
                <w:webHidden/>
              </w:rPr>
              <w:fldChar w:fldCharType="begin"/>
            </w:r>
            <w:r>
              <w:rPr>
                <w:noProof/>
                <w:webHidden/>
              </w:rPr>
              <w:instrText xml:space="preserve"> PAGEREF _Toc95299712 \h </w:instrText>
            </w:r>
            <w:r>
              <w:rPr>
                <w:noProof/>
                <w:webHidden/>
              </w:rPr>
            </w:r>
            <w:r>
              <w:rPr>
                <w:noProof/>
                <w:webHidden/>
              </w:rPr>
              <w:fldChar w:fldCharType="separate"/>
            </w:r>
            <w:r>
              <w:rPr>
                <w:noProof/>
                <w:webHidden/>
              </w:rPr>
              <w:t>16</w:t>
            </w:r>
            <w:r>
              <w:rPr>
                <w:noProof/>
                <w:webHidden/>
              </w:rPr>
              <w:fldChar w:fldCharType="end"/>
            </w:r>
          </w:hyperlink>
        </w:p>
        <w:p w14:paraId="6BDE8DD6" w14:textId="5EB850D0" w:rsidR="00D95CFA" w:rsidRDefault="00D95CFA">
          <w:pPr>
            <w:pStyle w:val="TOC2"/>
            <w:tabs>
              <w:tab w:val="right" w:leader="dot" w:pos="9350"/>
            </w:tabs>
            <w:rPr>
              <w:rFonts w:eastAsiaTheme="minorEastAsia"/>
              <w:noProof/>
            </w:rPr>
          </w:pPr>
          <w:hyperlink w:anchor="_Toc95299713" w:history="1">
            <w:r w:rsidRPr="00103A16">
              <w:rPr>
                <w:rStyle w:val="Hyperlink"/>
                <w:noProof/>
              </w:rPr>
              <w:t>Member Roles</w:t>
            </w:r>
            <w:r>
              <w:rPr>
                <w:noProof/>
                <w:webHidden/>
              </w:rPr>
              <w:tab/>
            </w:r>
            <w:r>
              <w:rPr>
                <w:noProof/>
                <w:webHidden/>
              </w:rPr>
              <w:fldChar w:fldCharType="begin"/>
            </w:r>
            <w:r>
              <w:rPr>
                <w:noProof/>
                <w:webHidden/>
              </w:rPr>
              <w:instrText xml:space="preserve"> PAGEREF _Toc95299713 \h </w:instrText>
            </w:r>
            <w:r>
              <w:rPr>
                <w:noProof/>
                <w:webHidden/>
              </w:rPr>
            </w:r>
            <w:r>
              <w:rPr>
                <w:noProof/>
                <w:webHidden/>
              </w:rPr>
              <w:fldChar w:fldCharType="separate"/>
            </w:r>
            <w:r>
              <w:rPr>
                <w:noProof/>
                <w:webHidden/>
              </w:rPr>
              <w:t>17</w:t>
            </w:r>
            <w:r>
              <w:rPr>
                <w:noProof/>
                <w:webHidden/>
              </w:rPr>
              <w:fldChar w:fldCharType="end"/>
            </w:r>
          </w:hyperlink>
        </w:p>
        <w:p w14:paraId="53F43404" w14:textId="0126725E" w:rsidR="00D95CFA" w:rsidRDefault="00D95CFA">
          <w:pPr>
            <w:pStyle w:val="TOC3"/>
            <w:tabs>
              <w:tab w:val="right" w:leader="dot" w:pos="9350"/>
            </w:tabs>
            <w:rPr>
              <w:rFonts w:eastAsiaTheme="minorEastAsia"/>
              <w:noProof/>
            </w:rPr>
          </w:pPr>
          <w:hyperlink w:anchor="_Toc95299714" w:history="1">
            <w:r w:rsidRPr="00103A16">
              <w:rPr>
                <w:rStyle w:val="Hyperlink"/>
                <w:noProof/>
              </w:rPr>
              <w:t>Ben Allen</w:t>
            </w:r>
            <w:r>
              <w:rPr>
                <w:noProof/>
                <w:webHidden/>
              </w:rPr>
              <w:tab/>
            </w:r>
            <w:r>
              <w:rPr>
                <w:noProof/>
                <w:webHidden/>
              </w:rPr>
              <w:fldChar w:fldCharType="begin"/>
            </w:r>
            <w:r>
              <w:rPr>
                <w:noProof/>
                <w:webHidden/>
              </w:rPr>
              <w:instrText xml:space="preserve"> PAGEREF _Toc95299714 \h </w:instrText>
            </w:r>
            <w:r>
              <w:rPr>
                <w:noProof/>
                <w:webHidden/>
              </w:rPr>
            </w:r>
            <w:r>
              <w:rPr>
                <w:noProof/>
                <w:webHidden/>
              </w:rPr>
              <w:fldChar w:fldCharType="separate"/>
            </w:r>
            <w:r>
              <w:rPr>
                <w:noProof/>
                <w:webHidden/>
              </w:rPr>
              <w:t>17</w:t>
            </w:r>
            <w:r>
              <w:rPr>
                <w:noProof/>
                <w:webHidden/>
              </w:rPr>
              <w:fldChar w:fldCharType="end"/>
            </w:r>
          </w:hyperlink>
        </w:p>
        <w:p w14:paraId="5A7C5F3C" w14:textId="065E0071" w:rsidR="00D95CFA" w:rsidRDefault="00D95CFA">
          <w:pPr>
            <w:pStyle w:val="TOC3"/>
            <w:tabs>
              <w:tab w:val="right" w:leader="dot" w:pos="9350"/>
            </w:tabs>
            <w:rPr>
              <w:rFonts w:eastAsiaTheme="minorEastAsia"/>
              <w:noProof/>
            </w:rPr>
          </w:pPr>
          <w:hyperlink w:anchor="_Toc95299715" w:history="1">
            <w:r w:rsidRPr="00103A16">
              <w:rPr>
                <w:rStyle w:val="Hyperlink"/>
                <w:noProof/>
              </w:rPr>
              <w:t>Devin Elenbaase</w:t>
            </w:r>
            <w:r>
              <w:rPr>
                <w:noProof/>
                <w:webHidden/>
              </w:rPr>
              <w:tab/>
            </w:r>
            <w:r>
              <w:rPr>
                <w:noProof/>
                <w:webHidden/>
              </w:rPr>
              <w:fldChar w:fldCharType="begin"/>
            </w:r>
            <w:r>
              <w:rPr>
                <w:noProof/>
                <w:webHidden/>
              </w:rPr>
              <w:instrText xml:space="preserve"> PAGEREF _Toc95299715 \h </w:instrText>
            </w:r>
            <w:r>
              <w:rPr>
                <w:noProof/>
                <w:webHidden/>
              </w:rPr>
            </w:r>
            <w:r>
              <w:rPr>
                <w:noProof/>
                <w:webHidden/>
              </w:rPr>
              <w:fldChar w:fldCharType="separate"/>
            </w:r>
            <w:r>
              <w:rPr>
                <w:noProof/>
                <w:webHidden/>
              </w:rPr>
              <w:t>17</w:t>
            </w:r>
            <w:r>
              <w:rPr>
                <w:noProof/>
                <w:webHidden/>
              </w:rPr>
              <w:fldChar w:fldCharType="end"/>
            </w:r>
          </w:hyperlink>
        </w:p>
        <w:p w14:paraId="705E5C35" w14:textId="58DF84A9" w:rsidR="00D95CFA" w:rsidRDefault="00D95CFA">
          <w:pPr>
            <w:pStyle w:val="TOC3"/>
            <w:tabs>
              <w:tab w:val="right" w:leader="dot" w:pos="9350"/>
            </w:tabs>
            <w:rPr>
              <w:rFonts w:eastAsiaTheme="minorEastAsia"/>
              <w:noProof/>
            </w:rPr>
          </w:pPr>
          <w:hyperlink w:anchor="_Toc95299716" w:history="1">
            <w:r w:rsidRPr="00103A16">
              <w:rPr>
                <w:rStyle w:val="Hyperlink"/>
                <w:noProof/>
              </w:rPr>
              <w:t>Bryan VanDyke</w:t>
            </w:r>
            <w:r>
              <w:rPr>
                <w:noProof/>
                <w:webHidden/>
              </w:rPr>
              <w:tab/>
            </w:r>
            <w:r>
              <w:rPr>
                <w:noProof/>
                <w:webHidden/>
              </w:rPr>
              <w:fldChar w:fldCharType="begin"/>
            </w:r>
            <w:r>
              <w:rPr>
                <w:noProof/>
                <w:webHidden/>
              </w:rPr>
              <w:instrText xml:space="preserve"> PAGEREF _Toc95299716 \h </w:instrText>
            </w:r>
            <w:r>
              <w:rPr>
                <w:noProof/>
                <w:webHidden/>
              </w:rPr>
            </w:r>
            <w:r>
              <w:rPr>
                <w:noProof/>
                <w:webHidden/>
              </w:rPr>
              <w:fldChar w:fldCharType="separate"/>
            </w:r>
            <w:r>
              <w:rPr>
                <w:noProof/>
                <w:webHidden/>
              </w:rPr>
              <w:t>17</w:t>
            </w:r>
            <w:r>
              <w:rPr>
                <w:noProof/>
                <w:webHidden/>
              </w:rPr>
              <w:fldChar w:fldCharType="end"/>
            </w:r>
          </w:hyperlink>
        </w:p>
        <w:p w14:paraId="6F044E2B" w14:textId="3BB20AE9" w:rsidR="00D95CFA" w:rsidRDefault="00D95CFA">
          <w:pPr>
            <w:pStyle w:val="TOC2"/>
            <w:tabs>
              <w:tab w:val="right" w:leader="dot" w:pos="9350"/>
            </w:tabs>
            <w:rPr>
              <w:rFonts w:eastAsiaTheme="minorEastAsia"/>
              <w:noProof/>
            </w:rPr>
          </w:pPr>
          <w:hyperlink w:anchor="_Toc95299717" w:history="1">
            <w:r w:rsidRPr="00103A16">
              <w:rPr>
                <w:rStyle w:val="Hyperlink"/>
                <w:noProof/>
              </w:rPr>
              <w:t>Self-Reflections</w:t>
            </w:r>
            <w:r>
              <w:rPr>
                <w:noProof/>
                <w:webHidden/>
              </w:rPr>
              <w:tab/>
            </w:r>
            <w:r>
              <w:rPr>
                <w:noProof/>
                <w:webHidden/>
              </w:rPr>
              <w:fldChar w:fldCharType="begin"/>
            </w:r>
            <w:r>
              <w:rPr>
                <w:noProof/>
                <w:webHidden/>
              </w:rPr>
              <w:instrText xml:space="preserve"> PAGEREF _Toc95299717 \h </w:instrText>
            </w:r>
            <w:r>
              <w:rPr>
                <w:noProof/>
                <w:webHidden/>
              </w:rPr>
            </w:r>
            <w:r>
              <w:rPr>
                <w:noProof/>
                <w:webHidden/>
              </w:rPr>
              <w:fldChar w:fldCharType="separate"/>
            </w:r>
            <w:r>
              <w:rPr>
                <w:noProof/>
                <w:webHidden/>
              </w:rPr>
              <w:t>18</w:t>
            </w:r>
            <w:r>
              <w:rPr>
                <w:noProof/>
                <w:webHidden/>
              </w:rPr>
              <w:fldChar w:fldCharType="end"/>
            </w:r>
          </w:hyperlink>
        </w:p>
        <w:p w14:paraId="1337BDA3" w14:textId="2C658B70" w:rsidR="00D95CFA" w:rsidRDefault="00D95CFA">
          <w:pPr>
            <w:pStyle w:val="TOC3"/>
            <w:tabs>
              <w:tab w:val="right" w:leader="dot" w:pos="9350"/>
            </w:tabs>
            <w:rPr>
              <w:rFonts w:eastAsiaTheme="minorEastAsia"/>
              <w:noProof/>
            </w:rPr>
          </w:pPr>
          <w:hyperlink w:anchor="_Toc95299718" w:history="1">
            <w:r w:rsidRPr="00103A16">
              <w:rPr>
                <w:rStyle w:val="Hyperlink"/>
                <w:noProof/>
              </w:rPr>
              <w:t>Ben Allen</w:t>
            </w:r>
            <w:r>
              <w:rPr>
                <w:noProof/>
                <w:webHidden/>
              </w:rPr>
              <w:tab/>
            </w:r>
            <w:r>
              <w:rPr>
                <w:noProof/>
                <w:webHidden/>
              </w:rPr>
              <w:fldChar w:fldCharType="begin"/>
            </w:r>
            <w:r>
              <w:rPr>
                <w:noProof/>
                <w:webHidden/>
              </w:rPr>
              <w:instrText xml:space="preserve"> PAGEREF _Toc95299718 \h </w:instrText>
            </w:r>
            <w:r>
              <w:rPr>
                <w:noProof/>
                <w:webHidden/>
              </w:rPr>
            </w:r>
            <w:r>
              <w:rPr>
                <w:noProof/>
                <w:webHidden/>
              </w:rPr>
              <w:fldChar w:fldCharType="separate"/>
            </w:r>
            <w:r>
              <w:rPr>
                <w:noProof/>
                <w:webHidden/>
              </w:rPr>
              <w:t>18</w:t>
            </w:r>
            <w:r>
              <w:rPr>
                <w:noProof/>
                <w:webHidden/>
              </w:rPr>
              <w:fldChar w:fldCharType="end"/>
            </w:r>
          </w:hyperlink>
        </w:p>
        <w:p w14:paraId="5C72CCFC" w14:textId="4F35FE6B" w:rsidR="00D95CFA" w:rsidRDefault="00D95CFA">
          <w:pPr>
            <w:pStyle w:val="TOC3"/>
            <w:tabs>
              <w:tab w:val="right" w:leader="dot" w:pos="9350"/>
            </w:tabs>
            <w:rPr>
              <w:rFonts w:eastAsiaTheme="minorEastAsia"/>
              <w:noProof/>
            </w:rPr>
          </w:pPr>
          <w:hyperlink w:anchor="_Toc95299719" w:history="1">
            <w:r w:rsidRPr="00103A16">
              <w:rPr>
                <w:rStyle w:val="Hyperlink"/>
                <w:noProof/>
              </w:rPr>
              <w:t>Devin Elenbaase</w:t>
            </w:r>
            <w:r>
              <w:rPr>
                <w:noProof/>
                <w:webHidden/>
              </w:rPr>
              <w:tab/>
            </w:r>
            <w:r>
              <w:rPr>
                <w:noProof/>
                <w:webHidden/>
              </w:rPr>
              <w:fldChar w:fldCharType="begin"/>
            </w:r>
            <w:r>
              <w:rPr>
                <w:noProof/>
                <w:webHidden/>
              </w:rPr>
              <w:instrText xml:space="preserve"> PAGEREF _Toc95299719 \h </w:instrText>
            </w:r>
            <w:r>
              <w:rPr>
                <w:noProof/>
                <w:webHidden/>
              </w:rPr>
            </w:r>
            <w:r>
              <w:rPr>
                <w:noProof/>
                <w:webHidden/>
              </w:rPr>
              <w:fldChar w:fldCharType="separate"/>
            </w:r>
            <w:r>
              <w:rPr>
                <w:noProof/>
                <w:webHidden/>
              </w:rPr>
              <w:t>18</w:t>
            </w:r>
            <w:r>
              <w:rPr>
                <w:noProof/>
                <w:webHidden/>
              </w:rPr>
              <w:fldChar w:fldCharType="end"/>
            </w:r>
          </w:hyperlink>
        </w:p>
        <w:p w14:paraId="3B2ED748" w14:textId="6E8C37B1" w:rsidR="00D95CFA" w:rsidRDefault="00D95CFA">
          <w:pPr>
            <w:pStyle w:val="TOC3"/>
            <w:tabs>
              <w:tab w:val="right" w:leader="dot" w:pos="9350"/>
            </w:tabs>
            <w:rPr>
              <w:rFonts w:eastAsiaTheme="minorEastAsia"/>
              <w:noProof/>
            </w:rPr>
          </w:pPr>
          <w:hyperlink w:anchor="_Toc95299720" w:history="1">
            <w:r w:rsidRPr="00103A16">
              <w:rPr>
                <w:rStyle w:val="Hyperlink"/>
                <w:noProof/>
              </w:rPr>
              <w:t>Bryan VanDyke</w:t>
            </w:r>
            <w:r>
              <w:rPr>
                <w:noProof/>
                <w:webHidden/>
              </w:rPr>
              <w:tab/>
            </w:r>
            <w:r>
              <w:rPr>
                <w:noProof/>
                <w:webHidden/>
              </w:rPr>
              <w:fldChar w:fldCharType="begin"/>
            </w:r>
            <w:r>
              <w:rPr>
                <w:noProof/>
                <w:webHidden/>
              </w:rPr>
              <w:instrText xml:space="preserve"> PAGEREF _Toc95299720 \h </w:instrText>
            </w:r>
            <w:r>
              <w:rPr>
                <w:noProof/>
                <w:webHidden/>
              </w:rPr>
            </w:r>
            <w:r>
              <w:rPr>
                <w:noProof/>
                <w:webHidden/>
              </w:rPr>
              <w:fldChar w:fldCharType="separate"/>
            </w:r>
            <w:r>
              <w:rPr>
                <w:noProof/>
                <w:webHidden/>
              </w:rPr>
              <w:t>18</w:t>
            </w:r>
            <w:r>
              <w:rPr>
                <w:noProof/>
                <w:webHidden/>
              </w:rPr>
              <w:fldChar w:fldCharType="end"/>
            </w:r>
          </w:hyperlink>
        </w:p>
        <w:p w14:paraId="0F05C90A" w14:textId="7BEE2E49" w:rsidR="00D95CFA" w:rsidRDefault="00D95CFA">
          <w:pPr>
            <w:pStyle w:val="TOC2"/>
            <w:tabs>
              <w:tab w:val="right" w:leader="dot" w:pos="9350"/>
            </w:tabs>
            <w:rPr>
              <w:rFonts w:eastAsiaTheme="minorEastAsia"/>
              <w:noProof/>
            </w:rPr>
          </w:pPr>
          <w:hyperlink w:anchor="_Toc95299721" w:history="1">
            <w:r w:rsidRPr="00103A16">
              <w:rPr>
                <w:rStyle w:val="Hyperlink"/>
                <w:noProof/>
              </w:rPr>
              <w:t>Project Demo</w:t>
            </w:r>
            <w:r>
              <w:rPr>
                <w:noProof/>
                <w:webHidden/>
              </w:rPr>
              <w:tab/>
            </w:r>
            <w:r>
              <w:rPr>
                <w:noProof/>
                <w:webHidden/>
              </w:rPr>
              <w:fldChar w:fldCharType="begin"/>
            </w:r>
            <w:r>
              <w:rPr>
                <w:noProof/>
                <w:webHidden/>
              </w:rPr>
              <w:instrText xml:space="preserve"> PAGEREF _Toc95299721 \h </w:instrText>
            </w:r>
            <w:r>
              <w:rPr>
                <w:noProof/>
                <w:webHidden/>
              </w:rPr>
            </w:r>
            <w:r>
              <w:rPr>
                <w:noProof/>
                <w:webHidden/>
              </w:rPr>
              <w:fldChar w:fldCharType="separate"/>
            </w:r>
            <w:r>
              <w:rPr>
                <w:noProof/>
                <w:webHidden/>
              </w:rPr>
              <w:t>19</w:t>
            </w:r>
            <w:r>
              <w:rPr>
                <w:noProof/>
                <w:webHidden/>
              </w:rPr>
              <w:fldChar w:fldCharType="end"/>
            </w:r>
          </w:hyperlink>
        </w:p>
        <w:p w14:paraId="6BFE3CFA" w14:textId="77C2CCF2" w:rsidR="00D95CFA" w:rsidRDefault="00D95CFA">
          <w:pPr>
            <w:pStyle w:val="TOC2"/>
            <w:tabs>
              <w:tab w:val="right" w:leader="dot" w:pos="9350"/>
            </w:tabs>
            <w:rPr>
              <w:rFonts w:eastAsiaTheme="minorEastAsia"/>
              <w:noProof/>
            </w:rPr>
          </w:pPr>
          <w:hyperlink w:anchor="_Toc95299722" w:history="1">
            <w:r w:rsidRPr="00103A16">
              <w:rPr>
                <w:rStyle w:val="Hyperlink"/>
                <w:noProof/>
              </w:rPr>
              <w:t>Appendix A</w:t>
            </w:r>
            <w:r>
              <w:rPr>
                <w:noProof/>
                <w:webHidden/>
              </w:rPr>
              <w:tab/>
            </w:r>
            <w:r>
              <w:rPr>
                <w:noProof/>
                <w:webHidden/>
              </w:rPr>
              <w:fldChar w:fldCharType="begin"/>
            </w:r>
            <w:r>
              <w:rPr>
                <w:noProof/>
                <w:webHidden/>
              </w:rPr>
              <w:instrText xml:space="preserve"> PAGEREF _Toc95299722 \h </w:instrText>
            </w:r>
            <w:r>
              <w:rPr>
                <w:noProof/>
                <w:webHidden/>
              </w:rPr>
            </w:r>
            <w:r>
              <w:rPr>
                <w:noProof/>
                <w:webHidden/>
              </w:rPr>
              <w:fldChar w:fldCharType="separate"/>
            </w:r>
            <w:r>
              <w:rPr>
                <w:noProof/>
                <w:webHidden/>
              </w:rPr>
              <w:t>20</w:t>
            </w:r>
            <w:r>
              <w:rPr>
                <w:noProof/>
                <w:webHidden/>
              </w:rPr>
              <w:fldChar w:fldCharType="end"/>
            </w:r>
          </w:hyperlink>
        </w:p>
        <w:p w14:paraId="558AE7C2" w14:textId="13763371" w:rsidR="0063135A" w:rsidRDefault="0063135A">
          <w:r>
            <w:rPr>
              <w:b/>
              <w:bCs/>
              <w:noProof/>
            </w:rPr>
            <w:fldChar w:fldCharType="end"/>
          </w:r>
        </w:p>
      </w:sdtContent>
    </w:sdt>
    <w:p w14:paraId="28FD147F" w14:textId="100825E7" w:rsidR="00B028A4" w:rsidRDefault="00B028A4"/>
    <w:p w14:paraId="05C2F949" w14:textId="23E20E6F" w:rsidR="00B028A4" w:rsidRDefault="00B028A4"/>
    <w:p w14:paraId="18DAD4E1" w14:textId="7CA6F02D" w:rsidR="00B028A4" w:rsidRDefault="00B028A4">
      <w:r>
        <w:br w:type="page"/>
      </w:r>
    </w:p>
    <w:p w14:paraId="47CA443B" w14:textId="77777777" w:rsidR="0063135A" w:rsidRDefault="0063135A" w:rsidP="0063135A">
      <w:pPr>
        <w:pStyle w:val="Heading1"/>
        <w:rPr>
          <w:sz w:val="48"/>
          <w:szCs w:val="48"/>
        </w:rPr>
      </w:pPr>
      <w:bookmarkStart w:id="0" w:name="_Toc95299697"/>
      <w:r w:rsidRPr="0063135A">
        <w:rPr>
          <w:rStyle w:val="Heading1Char"/>
        </w:rPr>
        <w:lastRenderedPageBreak/>
        <w:t>Studious: A student organizer</w:t>
      </w:r>
      <w:r w:rsidRPr="001E71E8">
        <w:rPr>
          <w:sz w:val="48"/>
          <w:szCs w:val="48"/>
        </w:rPr>
        <w:t>.</w:t>
      </w:r>
      <w:bookmarkEnd w:id="0"/>
    </w:p>
    <w:p w14:paraId="64228D4D" w14:textId="33C7CA38" w:rsidR="00B028A4" w:rsidRDefault="00C73CB8" w:rsidP="00C73CB8">
      <w:pPr>
        <w:pStyle w:val="Heading2"/>
      </w:pPr>
      <w:bookmarkStart w:id="1" w:name="_Toc95299698"/>
      <w:r>
        <w:t>Project Description</w:t>
      </w:r>
      <w:bookmarkEnd w:id="1"/>
    </w:p>
    <w:p w14:paraId="12A5A548" w14:textId="77C273F3" w:rsidR="003E4A6F" w:rsidRDefault="003E4A6F" w:rsidP="003E4A6F"/>
    <w:p w14:paraId="49AE6EDA" w14:textId="32271874" w:rsidR="00EF020B" w:rsidRDefault="00EF020B" w:rsidP="00EF020B">
      <w:r>
        <w:t>Studious is planned to be an android-based student organizational assistant, with primary feature goals.</w:t>
      </w:r>
    </w:p>
    <w:p w14:paraId="43DF6EE5" w14:textId="79E4F2EC" w:rsidR="00EF020B" w:rsidRDefault="00EF020B" w:rsidP="009B13C2">
      <w:pPr>
        <w:pStyle w:val="ListParagraph"/>
        <w:numPr>
          <w:ilvl w:val="0"/>
          <w:numId w:val="2"/>
        </w:numPr>
      </w:pPr>
      <w:r>
        <w:t>Calendar/Event-planner allows students to keep track of their upcoming exams, projects, presentations, etc., in one place.</w:t>
      </w:r>
    </w:p>
    <w:p w14:paraId="6DAE2EE4" w14:textId="0A0871D7" w:rsidR="00EF020B" w:rsidRDefault="00EF020B" w:rsidP="009B13C2">
      <w:pPr>
        <w:pStyle w:val="ListParagraph"/>
        <w:numPr>
          <w:ilvl w:val="0"/>
          <w:numId w:val="2"/>
        </w:numPr>
      </w:pPr>
      <w:r>
        <w:t>Ability to track how many work hours have been committed to a single project/goal.</w:t>
      </w:r>
    </w:p>
    <w:p w14:paraId="4E49C9A7" w14:textId="42B9D27A" w:rsidR="00EF020B" w:rsidRDefault="00EF020B" w:rsidP="009B13C2">
      <w:pPr>
        <w:pStyle w:val="ListParagraph"/>
        <w:numPr>
          <w:ilvl w:val="0"/>
          <w:numId w:val="2"/>
        </w:numPr>
      </w:pPr>
      <w:r>
        <w:t xml:space="preserve">Ability to set weekly goals/to-do lists for </w:t>
      </w:r>
      <w:r w:rsidR="009B13C2">
        <w:t>workhours</w:t>
      </w:r>
      <w:r>
        <w:t xml:space="preserve"> put toward specific projects.</w:t>
      </w:r>
    </w:p>
    <w:p w14:paraId="58498B88" w14:textId="0FE191F2" w:rsidR="00EF020B" w:rsidRDefault="00EF020B" w:rsidP="00EF020B">
      <w:r>
        <w:t xml:space="preserve"> These features will assist a student in organizing and using their time efficiently through the chaos that is college scheduling.</w:t>
      </w:r>
    </w:p>
    <w:p w14:paraId="32EA0DD0" w14:textId="756BFF77" w:rsidR="004B01B0" w:rsidRDefault="00EF020B" w:rsidP="00EF020B">
      <w:r>
        <w:t>A possible secondary stretch feature would be a repository for students to upload a particular professor's general assignment scheduling for a specific class. For example, it would allow students to see if their CIS 350 class will have a semester-long group project as opposed to CIS 241 having four individual projects throughout the semester.</w:t>
      </w:r>
    </w:p>
    <w:p w14:paraId="4B347A02" w14:textId="77777777" w:rsidR="00D95CFA" w:rsidRDefault="00D95CFA" w:rsidP="00EF020B"/>
    <w:p w14:paraId="48EE4CA6" w14:textId="37396948" w:rsidR="006303AD" w:rsidRDefault="006303AD" w:rsidP="006303AD">
      <w:pPr>
        <w:pStyle w:val="Heading2"/>
      </w:pPr>
      <w:bookmarkStart w:id="2" w:name="_Toc95299699"/>
      <w:r>
        <w:t>Screenshots</w:t>
      </w:r>
      <w:bookmarkEnd w:id="2"/>
      <w:r>
        <w:t xml:space="preserve"> </w:t>
      </w:r>
    </w:p>
    <w:p w14:paraId="3088BEBB" w14:textId="77777777" w:rsidR="00D95CFA" w:rsidRPr="00D95CFA" w:rsidRDefault="00D95CFA" w:rsidP="00D95CFA"/>
    <w:p w14:paraId="2A0DC89A" w14:textId="447EA0DE" w:rsidR="004B01B0" w:rsidRDefault="00FE5913">
      <w:r w:rsidRPr="00FE5913">
        <w:rPr>
          <w:noProof/>
        </w:rPr>
        <w:drawing>
          <wp:inline distT="0" distB="0" distL="0" distR="0" wp14:anchorId="6E4FF340" wp14:editId="4866E1E7">
            <wp:extent cx="1536192" cy="2761488"/>
            <wp:effectExtent l="0" t="0" r="6985" b="127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1536192" cy="2761488"/>
                    </a:xfrm>
                    <a:prstGeom prst="rect">
                      <a:avLst/>
                    </a:prstGeom>
                  </pic:spPr>
                </pic:pic>
              </a:graphicData>
            </a:graphic>
          </wp:inline>
        </w:drawing>
      </w:r>
      <w:r w:rsidRPr="00FE5913">
        <w:rPr>
          <w:noProof/>
        </w:rPr>
        <w:drawing>
          <wp:inline distT="0" distB="0" distL="0" distR="0" wp14:anchorId="02DDC6CB" wp14:editId="2DF52DA4">
            <wp:extent cx="1545336" cy="2770632"/>
            <wp:effectExtent l="0" t="0" r="0" b="0"/>
            <wp:docPr id="2" name="Picture 2"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ell phone&#10;&#10;Description automatically generated with medium confidence"/>
                    <pic:cNvPicPr/>
                  </pic:nvPicPr>
                  <pic:blipFill>
                    <a:blip r:embed="rId10"/>
                    <a:stretch>
                      <a:fillRect/>
                    </a:stretch>
                  </pic:blipFill>
                  <pic:spPr>
                    <a:xfrm>
                      <a:off x="0" y="0"/>
                      <a:ext cx="1545336" cy="2770632"/>
                    </a:xfrm>
                    <a:prstGeom prst="rect">
                      <a:avLst/>
                    </a:prstGeom>
                  </pic:spPr>
                </pic:pic>
              </a:graphicData>
            </a:graphic>
          </wp:inline>
        </w:drawing>
      </w:r>
      <w:r w:rsidR="00D34B84" w:rsidRPr="00D34B84">
        <w:rPr>
          <w:noProof/>
        </w:rPr>
        <w:drawing>
          <wp:inline distT="0" distB="0" distL="0" distR="0" wp14:anchorId="5897CC05" wp14:editId="31E4B46F">
            <wp:extent cx="1527048" cy="2743200"/>
            <wp:effectExtent l="0" t="0" r="0" b="0"/>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1"/>
                    <a:stretch>
                      <a:fillRect/>
                    </a:stretch>
                  </pic:blipFill>
                  <pic:spPr>
                    <a:xfrm>
                      <a:off x="0" y="0"/>
                      <a:ext cx="1527048" cy="2743200"/>
                    </a:xfrm>
                    <a:prstGeom prst="rect">
                      <a:avLst/>
                    </a:prstGeom>
                  </pic:spPr>
                </pic:pic>
              </a:graphicData>
            </a:graphic>
          </wp:inline>
        </w:drawing>
      </w:r>
    </w:p>
    <w:p w14:paraId="1F29AB1D" w14:textId="1C96429E" w:rsidR="00FE5913" w:rsidRDefault="00FE5913">
      <w:r>
        <w:br w:type="page"/>
      </w:r>
    </w:p>
    <w:p w14:paraId="4B865B06" w14:textId="77777777" w:rsidR="00FE5913" w:rsidRDefault="00FE5913"/>
    <w:p w14:paraId="35A0FD2E" w14:textId="1CF6AE12" w:rsidR="00C73CB8" w:rsidRDefault="00C73CB8" w:rsidP="00C73CB8">
      <w:pPr>
        <w:pStyle w:val="Heading2"/>
      </w:pPr>
      <w:bookmarkStart w:id="3" w:name="_Toc95299700"/>
      <w:r>
        <w:t>Use Case</w:t>
      </w:r>
      <w:bookmarkEnd w:id="3"/>
    </w:p>
    <w:p w14:paraId="3E80A2C2" w14:textId="77777777" w:rsidR="00FA5B91" w:rsidRPr="00FA5B91" w:rsidRDefault="00FA5B91" w:rsidP="00FA5B91"/>
    <w:p w14:paraId="403EC9EA" w14:textId="2AE0211D" w:rsidR="00C73CB8" w:rsidRDefault="00C73CB8" w:rsidP="00C73CB8">
      <w:pPr>
        <w:pStyle w:val="Heading3"/>
      </w:pPr>
      <w:bookmarkStart w:id="4" w:name="_Toc95299701"/>
      <w:r>
        <w:t>Use Case Diagrams</w:t>
      </w:r>
      <w:bookmarkEnd w:id="4"/>
    </w:p>
    <w:p w14:paraId="2194ABC6" w14:textId="5139B901" w:rsidR="00DF2D9F" w:rsidRDefault="00DF2D9F" w:rsidP="00C73CB8"/>
    <w:p w14:paraId="7AF2B229" w14:textId="41585970" w:rsidR="00DF2D9F" w:rsidRDefault="00D95CFA" w:rsidP="00C73CB8">
      <w:r>
        <w:rPr>
          <w:noProof/>
        </w:rPr>
        <w:drawing>
          <wp:inline distT="0" distB="0" distL="0" distR="0" wp14:anchorId="3A70AA21" wp14:editId="1C1A8B22">
            <wp:extent cx="5931535" cy="23856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1535" cy="2385695"/>
                    </a:xfrm>
                    <a:prstGeom prst="rect">
                      <a:avLst/>
                    </a:prstGeom>
                    <a:noFill/>
                    <a:ln>
                      <a:noFill/>
                    </a:ln>
                  </pic:spPr>
                </pic:pic>
              </a:graphicData>
            </a:graphic>
          </wp:inline>
        </w:drawing>
      </w:r>
    </w:p>
    <w:p w14:paraId="7814808B" w14:textId="60096B2C" w:rsidR="00DF2D9F" w:rsidRDefault="00DF2D9F" w:rsidP="00C73CB8"/>
    <w:p w14:paraId="646155C4" w14:textId="2ECE551B" w:rsidR="00DF2D9F" w:rsidRDefault="00DF2D9F" w:rsidP="00C73CB8"/>
    <w:p w14:paraId="3CA3B650" w14:textId="05DB6ED5" w:rsidR="00DF2D9F" w:rsidRDefault="00DF2D9F">
      <w:r>
        <w:br w:type="page"/>
      </w:r>
    </w:p>
    <w:p w14:paraId="14804FE3" w14:textId="1236559F" w:rsidR="00C73CB8" w:rsidRDefault="00C73CB8" w:rsidP="00C73CB8">
      <w:pPr>
        <w:pStyle w:val="Heading3"/>
      </w:pPr>
      <w:bookmarkStart w:id="5" w:name="_Toc95299702"/>
      <w:r>
        <w:lastRenderedPageBreak/>
        <w:t>Use Case Descriptions</w:t>
      </w:r>
      <w:bookmarkEnd w:id="5"/>
    </w:p>
    <w:p w14:paraId="4BCA9AB5" w14:textId="20FF2FB1" w:rsidR="001F1F46" w:rsidRDefault="001F1F46" w:rsidP="002E0C40">
      <w:pPr>
        <w:rPr>
          <w:rFonts w:eastAsia="Times New Roman" w:cstheme="minorHAnsi"/>
          <w:b/>
          <w:sz w:val="24"/>
          <w:szCs w:val="24"/>
        </w:rPr>
      </w:pPr>
    </w:p>
    <w:p w14:paraId="78D550F8" w14:textId="77777777" w:rsidR="008B0ED5" w:rsidRPr="00084749" w:rsidRDefault="008B0ED5" w:rsidP="002E0C40">
      <w:pPr>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643033" w:rsidRPr="00084749" w14:paraId="64D18953"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BFA524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D3491FD" w14:textId="48BFF1B5" w:rsidR="00643033" w:rsidRPr="00084749" w:rsidRDefault="002D5185" w:rsidP="00BC77DE">
            <w:pPr>
              <w:spacing w:after="0"/>
              <w:rPr>
                <w:rFonts w:cstheme="minorHAnsi"/>
              </w:rPr>
            </w:pPr>
            <w:r w:rsidRPr="00BC77DE">
              <w:rPr>
                <w:rFonts w:cstheme="minorHAnsi"/>
              </w:rPr>
              <w:t>Add Calendar Event</w:t>
            </w:r>
          </w:p>
        </w:tc>
      </w:tr>
      <w:tr w:rsidR="00643033" w:rsidRPr="00084749" w14:paraId="04A79BC1"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558E1D14"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47FE5FA2" w14:textId="741E6AAF" w:rsidR="00643033" w:rsidRPr="00084749" w:rsidRDefault="008B1CF7" w:rsidP="00643033">
            <w:pPr>
              <w:spacing w:after="0" w:line="360" w:lineRule="auto"/>
              <w:rPr>
                <w:rFonts w:eastAsia="Times New Roman" w:cstheme="minorHAnsi"/>
                <w:sz w:val="24"/>
                <w:szCs w:val="24"/>
              </w:rPr>
            </w:pPr>
            <w:r w:rsidRPr="00BC77DE">
              <w:rPr>
                <w:rFonts w:eastAsia="Times New Roman" w:cstheme="minorHAnsi"/>
                <w:sz w:val="24"/>
                <w:szCs w:val="24"/>
              </w:rPr>
              <w:t>UC1</w:t>
            </w:r>
          </w:p>
        </w:tc>
      </w:tr>
      <w:tr w:rsidR="00643033" w:rsidRPr="00084749" w14:paraId="3E9F809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2D0EDCA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9AAD0D2" w14:textId="77777777" w:rsidR="00643033" w:rsidRPr="00BC77DE" w:rsidRDefault="001F1F46" w:rsidP="00BC77DE">
            <w:pPr>
              <w:spacing w:after="0"/>
              <w:rPr>
                <w:rFonts w:cstheme="minorHAnsi"/>
              </w:rPr>
            </w:pPr>
            <w:r w:rsidRPr="00BC77DE">
              <w:rPr>
                <w:rFonts w:cstheme="minorHAnsi"/>
              </w:rPr>
              <w:t>Add Calendar Event</w:t>
            </w:r>
          </w:p>
          <w:p w14:paraId="2E34E770" w14:textId="5795D21F" w:rsidR="001F1F46" w:rsidRPr="00084749" w:rsidRDefault="001F1F46" w:rsidP="001F1F46">
            <w:pPr>
              <w:rPr>
                <w:rFonts w:cstheme="minorHAnsi"/>
              </w:rPr>
            </w:pPr>
          </w:p>
        </w:tc>
      </w:tr>
      <w:tr w:rsidR="00643033" w:rsidRPr="00084749" w14:paraId="758F442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813FC18"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BAC7CA"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643033" w:rsidRPr="00084749" w14:paraId="5DF807E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1436A015"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0EA7FF41"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643033" w:rsidRPr="00084749" w14:paraId="25E8D56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F52FD1C"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DC4E1C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5158701"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643033" w:rsidRPr="00084749" w14:paraId="0B514A5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704FB86A"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3D62BF35"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04E221C"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07F351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B244736"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xample:</w:t>
            </w:r>
          </w:p>
          <w:p w14:paraId="49CCC1A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4F2CFD4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BFC7032"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6E68EFE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4AC749A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A6261D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643033" w:rsidRPr="00084749" w14:paraId="7709D89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89D59B3"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5786F20E"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F00EE9B"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1CEA34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3F599A4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6B8163D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Example:</w:t>
            </w:r>
          </w:p>
          <w:p w14:paraId="5DDF660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5E5AD6D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5DEFDE73"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5635C967"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9E0FAFE" w14:textId="40C8EB62" w:rsidR="00643033" w:rsidRPr="00084749" w:rsidRDefault="00643033" w:rsidP="002E0C40">
            <w:pPr>
              <w:spacing w:after="0" w:line="240" w:lineRule="auto"/>
              <w:rPr>
                <w:rFonts w:eastAsia="Times New Roman" w:cstheme="minorHAnsi"/>
                <w:sz w:val="24"/>
                <w:szCs w:val="24"/>
              </w:rPr>
            </w:pPr>
            <w:r w:rsidRPr="00084749">
              <w:rPr>
                <w:rFonts w:eastAsia="Times New Roman" w:cstheme="minorHAnsi"/>
                <w:sz w:val="24"/>
                <w:szCs w:val="24"/>
              </w:rPr>
              <w:t xml:space="preserve">           .     .</w:t>
            </w:r>
          </w:p>
        </w:tc>
      </w:tr>
      <w:tr w:rsidR="00643033" w:rsidRPr="00084749" w14:paraId="3763116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FC6C510"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1782D73F" w14:textId="77777777" w:rsidR="00643033" w:rsidRPr="00084749" w:rsidRDefault="00643033" w:rsidP="00643033">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1885CF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lastRenderedPageBreak/>
              <w:t>Written as assertion(s) in the past tense.</w:t>
            </w:r>
          </w:p>
        </w:tc>
      </w:tr>
      <w:tr w:rsidR="00643033" w:rsidRPr="00084749" w14:paraId="0B09060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E9E58B4"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lastRenderedPageBreak/>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BBDE08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E5AC374"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640E24A1" w14:textId="77777777" w:rsidR="001F1F46" w:rsidRPr="00BC77DE" w:rsidRDefault="001F1F46" w:rsidP="002E0C40">
      <w:pPr>
        <w:spacing w:after="0" w:line="240" w:lineRule="auto"/>
        <w:rPr>
          <w:rFonts w:eastAsia="Times New Roman" w:cstheme="minorHAnsi"/>
          <w:b/>
          <w:sz w:val="24"/>
          <w:szCs w:val="24"/>
        </w:rPr>
      </w:pPr>
    </w:p>
    <w:p w14:paraId="0DA02DCD" w14:textId="77777777" w:rsidR="001F1F46" w:rsidRPr="00084749" w:rsidRDefault="001F1F46" w:rsidP="002E0C40">
      <w:pPr>
        <w:spacing w:after="0" w:line="240" w:lineRule="auto"/>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4DEEB8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509C7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3458AE7" w14:textId="7F0E216F" w:rsidR="001F1F46" w:rsidRPr="00084749" w:rsidRDefault="002D5185" w:rsidP="002D5185">
            <w:pPr>
              <w:rPr>
                <w:rFonts w:cstheme="minorHAnsi"/>
              </w:rPr>
            </w:pPr>
            <w:r w:rsidRPr="00BC77DE">
              <w:rPr>
                <w:rFonts w:cstheme="minorHAnsi"/>
              </w:rPr>
              <w:t>Add Todo Item</w:t>
            </w:r>
          </w:p>
        </w:tc>
      </w:tr>
      <w:tr w:rsidR="001F1F46" w:rsidRPr="00084749" w14:paraId="5BC7EF5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A25244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DECAD79" w14:textId="33B38B34"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2</w:t>
            </w:r>
          </w:p>
        </w:tc>
      </w:tr>
      <w:tr w:rsidR="001F1F46" w:rsidRPr="00084749" w14:paraId="42FEAB5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034FA0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B6F4ACF" w14:textId="77777777" w:rsidR="001F1F46" w:rsidRPr="00BC77DE" w:rsidRDefault="001F1F46" w:rsidP="001F1F46">
            <w:pPr>
              <w:rPr>
                <w:rFonts w:cstheme="minorHAnsi"/>
              </w:rPr>
            </w:pPr>
            <w:r w:rsidRPr="00BC77DE">
              <w:rPr>
                <w:rFonts w:cstheme="minorHAnsi"/>
              </w:rPr>
              <w:t>Add Todo Item</w:t>
            </w:r>
          </w:p>
          <w:p w14:paraId="2B67AA58" w14:textId="72C06F00" w:rsidR="001F1F46" w:rsidRPr="00084749" w:rsidRDefault="001F1F46" w:rsidP="00AC2DC9">
            <w:pPr>
              <w:spacing w:after="0" w:line="360" w:lineRule="auto"/>
              <w:rPr>
                <w:rFonts w:eastAsia="Times New Roman" w:cstheme="minorHAnsi"/>
                <w:sz w:val="24"/>
                <w:szCs w:val="24"/>
              </w:rPr>
            </w:pPr>
          </w:p>
        </w:tc>
      </w:tr>
      <w:tr w:rsidR="001F1F46" w:rsidRPr="00084749" w14:paraId="4FEA46D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F00ED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21B24A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64BF1C9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9ACB4E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21A57D2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0A8D41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2B84AB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4315EB2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3AEAE6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A8190E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7DCEAE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012C0EB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23C31F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A554A7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25158624"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45C7CDE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D342A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755006A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1A1B584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6169D7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4CA4D4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9B6BB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7A0C3A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3D7E164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2928DE3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FE177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27A82C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9CAFBC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7B28E1B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6A6747B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736765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1F67D3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D394A5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9E6BEE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w:t>
            </w:r>
          </w:p>
          <w:p w14:paraId="3435A99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8C0B29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24019D6"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302C0228"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235B831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42B4EA0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8F3AC4"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08CE661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12F67F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3183642A" w14:textId="77777777" w:rsidR="001F1F46" w:rsidRPr="00084749" w:rsidRDefault="001F1F46" w:rsidP="001F1F46">
      <w:pPr>
        <w:spacing w:after="0" w:line="240" w:lineRule="auto"/>
        <w:rPr>
          <w:rFonts w:eastAsia="Times New Roman" w:cstheme="minorHAnsi"/>
          <w:sz w:val="24"/>
          <w:szCs w:val="24"/>
        </w:rPr>
      </w:pPr>
    </w:p>
    <w:p w14:paraId="18A673A1" w14:textId="77777777" w:rsidR="001F1F46" w:rsidRPr="00084749" w:rsidRDefault="001F1F46" w:rsidP="001F1F46">
      <w:pPr>
        <w:spacing w:after="0" w:line="240" w:lineRule="auto"/>
        <w:rPr>
          <w:rFonts w:eastAsia="Times New Roman" w:cstheme="minorHAnsi"/>
          <w:sz w:val="24"/>
          <w:szCs w:val="24"/>
        </w:rPr>
      </w:pPr>
    </w:p>
    <w:p w14:paraId="44AEAF32"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D10653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1D4AA2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56913E50" w14:textId="030ABFEC" w:rsidR="001F1F46" w:rsidRPr="00084749" w:rsidRDefault="002D5185" w:rsidP="002D5185">
            <w:pPr>
              <w:rPr>
                <w:rFonts w:cstheme="minorHAnsi"/>
              </w:rPr>
            </w:pPr>
            <w:r w:rsidRPr="00BC77DE">
              <w:rPr>
                <w:rFonts w:cstheme="minorHAnsi"/>
              </w:rPr>
              <w:t>Add Reminder</w:t>
            </w:r>
          </w:p>
        </w:tc>
      </w:tr>
      <w:tr w:rsidR="001F1F46" w:rsidRPr="00084749" w14:paraId="4300470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90804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63976B67" w14:textId="27B0CC0E"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3</w:t>
            </w:r>
          </w:p>
        </w:tc>
      </w:tr>
      <w:tr w:rsidR="001F1F46" w:rsidRPr="00084749" w14:paraId="568C583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CB2A87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FC1BDFE" w14:textId="77777777" w:rsidR="001F1F46" w:rsidRPr="00BC77DE" w:rsidRDefault="001F1F46" w:rsidP="001F1F46">
            <w:pPr>
              <w:rPr>
                <w:rFonts w:cstheme="minorHAnsi"/>
              </w:rPr>
            </w:pPr>
            <w:r w:rsidRPr="00BC77DE">
              <w:rPr>
                <w:rFonts w:cstheme="minorHAnsi"/>
              </w:rPr>
              <w:t>Add Reminder</w:t>
            </w:r>
          </w:p>
          <w:p w14:paraId="6CF6E3C1" w14:textId="0E1F3F08" w:rsidR="001F1F46" w:rsidRPr="00084749" w:rsidRDefault="001F1F46" w:rsidP="00AC2DC9">
            <w:pPr>
              <w:spacing w:after="0" w:line="360" w:lineRule="auto"/>
              <w:rPr>
                <w:rFonts w:eastAsia="Times New Roman" w:cstheme="minorHAnsi"/>
                <w:sz w:val="24"/>
                <w:szCs w:val="24"/>
              </w:rPr>
            </w:pPr>
          </w:p>
        </w:tc>
      </w:tr>
      <w:tr w:rsidR="001F1F46" w:rsidRPr="00084749" w14:paraId="626D80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1217F5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5D1DFC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75B6B73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DD6C86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3D38C3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60B8B6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D9F199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5BA565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32B7A9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79872B5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EF313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A3F62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CAD9F1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4BBE1C1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574952A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32F5EE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FD3FF4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22F633D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A2FBD8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74860E7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5E627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B60C90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196F63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277039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1752337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478CE11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02A474D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A243AF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5AF8140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2a  condition that causes a branch in the main flow</w:t>
            </w:r>
          </w:p>
          <w:p w14:paraId="7A24C4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F8133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AB2272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2F95AA9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BBF04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A1D916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145F71A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B0D07DB"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7DF32F20"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563E54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06D490C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C9777DF"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9DE70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59F999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3C3B2A9" w14:textId="77777777" w:rsidR="001F1F46" w:rsidRPr="00084749" w:rsidRDefault="001F1F46" w:rsidP="001F1F46">
      <w:pPr>
        <w:spacing w:after="0" w:line="240" w:lineRule="auto"/>
        <w:rPr>
          <w:rFonts w:eastAsia="Times New Roman" w:cstheme="minorHAnsi"/>
          <w:sz w:val="24"/>
          <w:szCs w:val="24"/>
        </w:rPr>
      </w:pPr>
    </w:p>
    <w:p w14:paraId="25A9BAFD" w14:textId="77777777" w:rsidR="001F1F46" w:rsidRPr="00084749" w:rsidRDefault="001F1F46" w:rsidP="001F1F46">
      <w:pPr>
        <w:spacing w:after="0" w:line="240" w:lineRule="auto"/>
        <w:rPr>
          <w:rFonts w:eastAsia="Times New Roman" w:cstheme="minorHAnsi"/>
          <w:sz w:val="24"/>
          <w:szCs w:val="24"/>
        </w:rPr>
      </w:pPr>
    </w:p>
    <w:p w14:paraId="7B773B39"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2283576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E6D2E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0A34B152" w14:textId="4866E776" w:rsidR="001F1F46" w:rsidRPr="00084749" w:rsidRDefault="002D5185" w:rsidP="002D5185">
            <w:pPr>
              <w:rPr>
                <w:rFonts w:cstheme="minorHAnsi"/>
              </w:rPr>
            </w:pPr>
            <w:r w:rsidRPr="00BC77DE">
              <w:rPr>
                <w:rFonts w:cstheme="minorHAnsi"/>
              </w:rPr>
              <w:t>Add Alarm</w:t>
            </w:r>
          </w:p>
        </w:tc>
      </w:tr>
      <w:tr w:rsidR="001F1F46" w:rsidRPr="00084749" w14:paraId="3BF9A26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3BBEDB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7B9C7321" w14:textId="25EB4F85"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4</w:t>
            </w:r>
          </w:p>
        </w:tc>
      </w:tr>
      <w:tr w:rsidR="001F1F46" w:rsidRPr="00084749" w14:paraId="0DC64D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2D885D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37847144" w14:textId="77777777" w:rsidR="008B1CF7" w:rsidRPr="00BC77DE" w:rsidRDefault="008B1CF7" w:rsidP="008B1CF7">
            <w:pPr>
              <w:rPr>
                <w:rFonts w:cstheme="minorHAnsi"/>
              </w:rPr>
            </w:pPr>
            <w:r w:rsidRPr="00BC77DE">
              <w:rPr>
                <w:rFonts w:cstheme="minorHAnsi"/>
              </w:rPr>
              <w:t>Add Alarm</w:t>
            </w:r>
          </w:p>
          <w:p w14:paraId="77944274" w14:textId="12BEA9CA" w:rsidR="001F1F46" w:rsidRPr="00084749" w:rsidRDefault="001F1F46" w:rsidP="00AC2DC9">
            <w:pPr>
              <w:spacing w:after="0" w:line="360" w:lineRule="auto"/>
              <w:rPr>
                <w:rFonts w:eastAsia="Times New Roman" w:cstheme="minorHAnsi"/>
                <w:sz w:val="24"/>
                <w:szCs w:val="24"/>
              </w:rPr>
            </w:pPr>
          </w:p>
        </w:tc>
      </w:tr>
      <w:tr w:rsidR="001F1F46" w:rsidRPr="00084749" w14:paraId="44C40C4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BA9868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9B7AD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37F7E4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017E3E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1F8EC74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0B5DBAE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D1D40D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364C5A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2A39ED9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5A3537C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5D867C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7A12A6D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8978C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9082AD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3961242C"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B57530"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725D9E0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C8492D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50123C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7C690E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07B2320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CD5417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6A9272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Alternate Flows</w:t>
            </w:r>
          </w:p>
        </w:tc>
        <w:tc>
          <w:tcPr>
            <w:tcW w:w="7195" w:type="dxa"/>
            <w:tcBorders>
              <w:top w:val="single" w:sz="4" w:space="0" w:color="auto"/>
              <w:left w:val="single" w:sz="4" w:space="0" w:color="auto"/>
              <w:bottom w:val="single" w:sz="4" w:space="0" w:color="auto"/>
              <w:right w:val="single" w:sz="4" w:space="0" w:color="auto"/>
            </w:tcBorders>
            <w:hideMark/>
          </w:tcPr>
          <w:p w14:paraId="624FF1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3000635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9EEF4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F37853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0FFE43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867F2E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6DE68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0D5335E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C4784A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EB9F6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205D2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7A3AA9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7441F9E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C3C8848"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4945124A"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9DB7C7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312D2B3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21D00B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DB03DD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D4091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CDFBF83" w14:textId="77777777" w:rsidR="001F1F46" w:rsidRPr="00084749" w:rsidRDefault="001F1F46" w:rsidP="001F1F46">
      <w:pPr>
        <w:spacing w:after="0" w:line="240" w:lineRule="auto"/>
        <w:rPr>
          <w:rFonts w:eastAsia="Times New Roman" w:cstheme="minorHAnsi"/>
          <w:sz w:val="24"/>
          <w:szCs w:val="24"/>
        </w:rPr>
      </w:pPr>
    </w:p>
    <w:p w14:paraId="1EC2D8F6" w14:textId="77777777" w:rsidR="001F1F46" w:rsidRPr="00084749" w:rsidRDefault="001F1F46" w:rsidP="001F1F46">
      <w:pPr>
        <w:spacing w:after="0" w:line="240" w:lineRule="auto"/>
        <w:rPr>
          <w:rFonts w:eastAsia="Times New Roman" w:cstheme="minorHAnsi"/>
          <w:sz w:val="24"/>
          <w:szCs w:val="24"/>
        </w:rPr>
      </w:pPr>
    </w:p>
    <w:p w14:paraId="3330F531" w14:textId="77777777" w:rsidR="001F1F46" w:rsidRPr="00084749" w:rsidRDefault="001F1F46" w:rsidP="001F1F46">
      <w:pPr>
        <w:spacing w:after="0" w:line="240" w:lineRule="auto"/>
        <w:rPr>
          <w:rFonts w:eastAsia="Times New Roman" w:cstheme="minorHAnsi"/>
          <w:sz w:val="24"/>
          <w:szCs w:val="24"/>
        </w:rPr>
      </w:pPr>
    </w:p>
    <w:p w14:paraId="74149803"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BB3BE5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61B9B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3C1F66B3" w14:textId="76B73016" w:rsidR="001F1F46" w:rsidRPr="00084749" w:rsidRDefault="002D5185" w:rsidP="002D5185">
            <w:pPr>
              <w:rPr>
                <w:rFonts w:cstheme="minorHAnsi"/>
              </w:rPr>
            </w:pPr>
            <w:r w:rsidRPr="00BC77DE">
              <w:rPr>
                <w:rFonts w:cstheme="minorHAnsi"/>
              </w:rPr>
              <w:t>Delete Item</w:t>
            </w:r>
          </w:p>
        </w:tc>
      </w:tr>
      <w:tr w:rsidR="001F1F46" w:rsidRPr="00084749" w14:paraId="4F5DBB4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98E25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9313226" w14:textId="6F6B3440"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9</w:t>
            </w:r>
          </w:p>
        </w:tc>
      </w:tr>
      <w:tr w:rsidR="001F1F46" w:rsidRPr="00084749" w14:paraId="03452F0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E5E2EA"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D2D78B9" w14:textId="77777777" w:rsidR="008B1CF7" w:rsidRPr="00BC77DE" w:rsidRDefault="008B1CF7" w:rsidP="008B1CF7">
            <w:pPr>
              <w:rPr>
                <w:rFonts w:cstheme="minorHAnsi"/>
              </w:rPr>
            </w:pPr>
            <w:r w:rsidRPr="00BC77DE">
              <w:rPr>
                <w:rFonts w:cstheme="minorHAnsi"/>
              </w:rPr>
              <w:t>Delete Item</w:t>
            </w:r>
          </w:p>
          <w:p w14:paraId="633F0239" w14:textId="336E6535" w:rsidR="001F1F46" w:rsidRPr="00084749" w:rsidRDefault="001F1F46" w:rsidP="00AC2DC9">
            <w:pPr>
              <w:spacing w:after="0" w:line="360" w:lineRule="auto"/>
              <w:rPr>
                <w:rFonts w:eastAsia="Times New Roman" w:cstheme="minorHAnsi"/>
                <w:sz w:val="24"/>
                <w:szCs w:val="24"/>
              </w:rPr>
            </w:pPr>
          </w:p>
        </w:tc>
      </w:tr>
      <w:tr w:rsidR="001F1F46" w:rsidRPr="00084749" w14:paraId="795D37F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02A161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399DE4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F7FD3E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838207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6C42889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527378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5F0982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2A0B326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A9A09B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0EEC55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2F45A2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333230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BD4428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5908ED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6821FD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090C5D6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3A686AF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52DCA68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lastRenderedPageBreak/>
              <w:t xml:space="preserve">     3.</w:t>
            </w:r>
          </w:p>
          <w:p w14:paraId="75ED5B3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DD216F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6FC7D97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544011AC"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31527B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Alternate Flows</w:t>
            </w:r>
          </w:p>
        </w:tc>
        <w:tc>
          <w:tcPr>
            <w:tcW w:w="7195" w:type="dxa"/>
            <w:tcBorders>
              <w:top w:val="single" w:sz="4" w:space="0" w:color="auto"/>
              <w:left w:val="single" w:sz="4" w:space="0" w:color="auto"/>
              <w:bottom w:val="single" w:sz="4" w:space="0" w:color="auto"/>
              <w:right w:val="single" w:sz="4" w:space="0" w:color="auto"/>
            </w:tcBorders>
            <w:hideMark/>
          </w:tcPr>
          <w:p w14:paraId="1DA18F8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5A0B945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0946C23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A94C3E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382CDA5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BC169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5F3F7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B60D2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7C8899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F85EC0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BD3ED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A204D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3C9975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F2DEA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5853BCF3"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F8496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22DCAB7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62CAAB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5A9D5E3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6234E9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06AA48ED" w14:textId="77777777" w:rsidR="001F1F46" w:rsidRPr="00084749" w:rsidRDefault="001F1F46" w:rsidP="001F1F46">
      <w:pPr>
        <w:spacing w:after="0" w:line="240" w:lineRule="auto"/>
        <w:rPr>
          <w:rFonts w:eastAsia="Times New Roman" w:cstheme="minorHAnsi"/>
          <w:sz w:val="24"/>
          <w:szCs w:val="24"/>
        </w:rPr>
      </w:pPr>
    </w:p>
    <w:p w14:paraId="4DBC6006" w14:textId="3EA6535E" w:rsidR="001F1F46" w:rsidRDefault="001F1F46" w:rsidP="001F1F46">
      <w:pPr>
        <w:spacing w:after="0" w:line="240" w:lineRule="auto"/>
        <w:rPr>
          <w:rFonts w:eastAsia="Times New Roman" w:cstheme="minorHAnsi"/>
          <w:sz w:val="24"/>
          <w:szCs w:val="24"/>
        </w:rPr>
      </w:pPr>
    </w:p>
    <w:p w14:paraId="609F1AD3" w14:textId="52D4F235" w:rsidR="00E06D92" w:rsidRDefault="00E06D92">
      <w:pPr>
        <w:rPr>
          <w:rFonts w:eastAsia="Times New Roman" w:cstheme="minorHAnsi"/>
          <w:sz w:val="24"/>
          <w:szCs w:val="24"/>
        </w:rPr>
      </w:pPr>
      <w:r>
        <w:rPr>
          <w:rFonts w:eastAsia="Times New Roman" w:cstheme="minorHAnsi"/>
          <w:sz w:val="24"/>
          <w:szCs w:val="24"/>
        </w:rPr>
        <w:br w:type="page"/>
      </w:r>
    </w:p>
    <w:p w14:paraId="1F5BBED5" w14:textId="26A28020" w:rsidR="00C73CB8" w:rsidRDefault="00C73CB8" w:rsidP="00C73CB8">
      <w:pPr>
        <w:pStyle w:val="Heading2"/>
      </w:pPr>
      <w:bookmarkStart w:id="6" w:name="_Toc95299703"/>
      <w:r>
        <w:lastRenderedPageBreak/>
        <w:t>Design Diagrams</w:t>
      </w:r>
      <w:bookmarkEnd w:id="6"/>
    </w:p>
    <w:p w14:paraId="5C69DFEB" w14:textId="64C02D16" w:rsidR="00C73CB8" w:rsidRDefault="00C73CB8" w:rsidP="00C73CB8"/>
    <w:p w14:paraId="3B8E825A" w14:textId="506FFD76" w:rsidR="00C73CB8" w:rsidRDefault="003642BE" w:rsidP="00C73CB8">
      <w:r w:rsidRPr="003642BE">
        <w:rPr>
          <w:noProof/>
        </w:rPr>
        <w:drawing>
          <wp:inline distT="0" distB="0" distL="0" distR="0" wp14:anchorId="1A2DF183" wp14:editId="05A32CF7">
            <wp:extent cx="1517904" cy="1517904"/>
            <wp:effectExtent l="0" t="0" r="6350" b="635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3"/>
                    <a:stretch>
                      <a:fillRect/>
                    </a:stretch>
                  </pic:blipFill>
                  <pic:spPr>
                    <a:xfrm>
                      <a:off x="0" y="0"/>
                      <a:ext cx="1517904" cy="1517904"/>
                    </a:xfrm>
                    <a:prstGeom prst="rect">
                      <a:avLst/>
                    </a:prstGeom>
                  </pic:spPr>
                </pic:pic>
              </a:graphicData>
            </a:graphic>
          </wp:inline>
        </w:drawing>
      </w:r>
      <w:r w:rsidRPr="003642BE">
        <w:rPr>
          <w:noProof/>
        </w:rPr>
        <w:drawing>
          <wp:inline distT="0" distB="0" distL="0" distR="0" wp14:anchorId="67A7AED3" wp14:editId="1F1A7394">
            <wp:extent cx="1517904" cy="1517904"/>
            <wp:effectExtent l="0" t="0" r="635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4"/>
                    <a:stretch>
                      <a:fillRect/>
                    </a:stretch>
                  </pic:blipFill>
                  <pic:spPr>
                    <a:xfrm>
                      <a:off x="0" y="0"/>
                      <a:ext cx="1517904" cy="1517904"/>
                    </a:xfrm>
                    <a:prstGeom prst="rect">
                      <a:avLst/>
                    </a:prstGeom>
                  </pic:spPr>
                </pic:pic>
              </a:graphicData>
            </a:graphic>
          </wp:inline>
        </w:drawing>
      </w:r>
      <w:r w:rsidRPr="003642BE">
        <w:rPr>
          <w:noProof/>
        </w:rPr>
        <w:drawing>
          <wp:inline distT="0" distB="0" distL="0" distR="0" wp14:anchorId="4D867C08" wp14:editId="126F2F04">
            <wp:extent cx="1517904" cy="1600200"/>
            <wp:effectExtent l="0" t="0" r="635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5"/>
                    <a:stretch>
                      <a:fillRect/>
                    </a:stretch>
                  </pic:blipFill>
                  <pic:spPr>
                    <a:xfrm>
                      <a:off x="0" y="0"/>
                      <a:ext cx="1517904" cy="1600200"/>
                    </a:xfrm>
                    <a:prstGeom prst="rect">
                      <a:avLst/>
                    </a:prstGeom>
                  </pic:spPr>
                </pic:pic>
              </a:graphicData>
            </a:graphic>
          </wp:inline>
        </w:drawing>
      </w:r>
      <w:r w:rsidRPr="003642BE">
        <w:rPr>
          <w:noProof/>
        </w:rPr>
        <w:drawing>
          <wp:inline distT="0" distB="0" distL="0" distR="0" wp14:anchorId="3CE77E3C" wp14:editId="53E8C1E6">
            <wp:extent cx="1746504" cy="1517904"/>
            <wp:effectExtent l="0" t="0" r="6350" b="63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6"/>
                    <a:stretch>
                      <a:fillRect/>
                    </a:stretch>
                  </pic:blipFill>
                  <pic:spPr>
                    <a:xfrm>
                      <a:off x="0" y="0"/>
                      <a:ext cx="1746504" cy="1517904"/>
                    </a:xfrm>
                    <a:prstGeom prst="rect">
                      <a:avLst/>
                    </a:prstGeom>
                  </pic:spPr>
                </pic:pic>
              </a:graphicData>
            </a:graphic>
          </wp:inline>
        </w:drawing>
      </w:r>
      <w:r w:rsidRPr="003642BE">
        <w:rPr>
          <w:noProof/>
        </w:rPr>
        <w:drawing>
          <wp:inline distT="0" distB="0" distL="0" distR="0" wp14:anchorId="735B7214" wp14:editId="2654A042">
            <wp:extent cx="1517904" cy="1517904"/>
            <wp:effectExtent l="0" t="0" r="635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1517904" cy="1517904"/>
                    </a:xfrm>
                    <a:prstGeom prst="rect">
                      <a:avLst/>
                    </a:prstGeom>
                  </pic:spPr>
                </pic:pic>
              </a:graphicData>
            </a:graphic>
          </wp:inline>
        </w:drawing>
      </w:r>
    </w:p>
    <w:p w14:paraId="64248D8C" w14:textId="2CE0EDBA" w:rsidR="004B01B0" w:rsidRDefault="00913BB1" w:rsidP="00C73CB8">
      <w:r w:rsidRPr="00913BB1">
        <w:rPr>
          <w:noProof/>
        </w:rPr>
        <w:lastRenderedPageBreak/>
        <w:drawing>
          <wp:inline distT="0" distB="0" distL="0" distR="0" wp14:anchorId="4C0CBAF5" wp14:editId="1F6D204C">
            <wp:extent cx="3376295" cy="822960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8"/>
                    <a:stretch>
                      <a:fillRect/>
                    </a:stretch>
                  </pic:blipFill>
                  <pic:spPr>
                    <a:xfrm>
                      <a:off x="0" y="0"/>
                      <a:ext cx="3376295" cy="8229600"/>
                    </a:xfrm>
                    <a:prstGeom prst="rect">
                      <a:avLst/>
                    </a:prstGeom>
                  </pic:spPr>
                </pic:pic>
              </a:graphicData>
            </a:graphic>
          </wp:inline>
        </w:drawing>
      </w:r>
    </w:p>
    <w:p w14:paraId="4FF9AC8E" w14:textId="03C610DD" w:rsidR="004B01B0" w:rsidRDefault="004B01B0">
      <w:r>
        <w:br w:type="page"/>
      </w:r>
      <w:r w:rsidR="00A667C5" w:rsidRPr="00A667C5">
        <w:rPr>
          <w:noProof/>
        </w:rPr>
        <w:lastRenderedPageBreak/>
        <w:drawing>
          <wp:inline distT="0" distB="0" distL="0" distR="0" wp14:anchorId="608195FF" wp14:editId="66644A30">
            <wp:extent cx="3376295" cy="8229600"/>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9"/>
                    <a:stretch>
                      <a:fillRect/>
                    </a:stretch>
                  </pic:blipFill>
                  <pic:spPr>
                    <a:xfrm>
                      <a:off x="0" y="0"/>
                      <a:ext cx="3376295" cy="8229600"/>
                    </a:xfrm>
                    <a:prstGeom prst="rect">
                      <a:avLst/>
                    </a:prstGeom>
                  </pic:spPr>
                </pic:pic>
              </a:graphicData>
            </a:graphic>
          </wp:inline>
        </w:drawing>
      </w:r>
    </w:p>
    <w:p w14:paraId="5531D3F9" w14:textId="75418A9E" w:rsidR="00C73CB8" w:rsidRDefault="00C73CB8" w:rsidP="00C73CB8">
      <w:pPr>
        <w:pStyle w:val="Heading2"/>
      </w:pPr>
      <w:bookmarkStart w:id="7" w:name="_Toc95299704"/>
      <w:r>
        <w:lastRenderedPageBreak/>
        <w:t>Source Code Anal</w:t>
      </w:r>
      <w:bookmarkEnd w:id="7"/>
    </w:p>
    <w:p w14:paraId="0B78683F" w14:textId="77777777" w:rsidR="004B01B0" w:rsidRDefault="004B01B0" w:rsidP="00C73CB8"/>
    <w:p w14:paraId="4E4EC8CD" w14:textId="314ECA7D" w:rsidR="00C73CB8" w:rsidRDefault="00C73CB8" w:rsidP="00C73CB8">
      <w:pPr>
        <w:pStyle w:val="Heading3"/>
      </w:pPr>
      <w:bookmarkStart w:id="8" w:name="_Toc95299705"/>
      <w:r>
        <w:t>Coding Standards</w:t>
      </w:r>
      <w:bookmarkEnd w:id="8"/>
    </w:p>
    <w:p w14:paraId="3959A2C3" w14:textId="77777777" w:rsidR="004B01B0" w:rsidRDefault="004B01B0" w:rsidP="00C73CB8"/>
    <w:p w14:paraId="3C6A3268" w14:textId="31412571" w:rsidR="00C73CB8" w:rsidRDefault="00C73CB8" w:rsidP="00C73CB8">
      <w:pPr>
        <w:pStyle w:val="Heading3"/>
      </w:pPr>
      <w:bookmarkStart w:id="9" w:name="_Toc95299706"/>
      <w:r>
        <w:t>Bug Checks</w:t>
      </w:r>
      <w:bookmarkEnd w:id="9"/>
    </w:p>
    <w:p w14:paraId="3D870FC3" w14:textId="01748A7A" w:rsidR="00C73CB8" w:rsidRDefault="00C73CB8" w:rsidP="00C73CB8"/>
    <w:p w14:paraId="6EF12D9A" w14:textId="3EC5D560" w:rsidR="004B01B0" w:rsidRDefault="004B01B0">
      <w:r>
        <w:br w:type="page"/>
      </w:r>
    </w:p>
    <w:p w14:paraId="0F61E098" w14:textId="74B153AC" w:rsidR="00C73CB8" w:rsidRDefault="00C73CB8" w:rsidP="00C73CB8">
      <w:pPr>
        <w:pStyle w:val="Heading2"/>
      </w:pPr>
      <w:bookmarkStart w:id="10" w:name="_Toc95299707"/>
      <w:r>
        <w:lastRenderedPageBreak/>
        <w:t>Code Repository</w:t>
      </w:r>
      <w:bookmarkEnd w:id="10"/>
    </w:p>
    <w:p w14:paraId="51E3DE53" w14:textId="2DD50546" w:rsidR="003865FE" w:rsidRDefault="003865FE" w:rsidP="003865FE"/>
    <w:p w14:paraId="6DD0649C" w14:textId="3EC2580A" w:rsidR="003865FE" w:rsidRDefault="008F1581" w:rsidP="008F1581">
      <w:pPr>
        <w:pStyle w:val="Heading3"/>
      </w:pPr>
      <w:bookmarkStart w:id="11" w:name="_Toc95299708"/>
      <w:r>
        <w:t>Repository</w:t>
      </w:r>
      <w:bookmarkEnd w:id="11"/>
    </w:p>
    <w:p w14:paraId="40B83A52" w14:textId="77777777" w:rsidR="00D6559D" w:rsidRPr="00D6559D" w:rsidRDefault="00D6559D" w:rsidP="00D6559D"/>
    <w:p w14:paraId="4887F268" w14:textId="1DB29575" w:rsidR="00FA5B91" w:rsidRDefault="00074813" w:rsidP="00C73CB8">
      <w:hyperlink r:id="rId20" w:history="1">
        <w:r w:rsidR="00FA5B91" w:rsidRPr="00AF0A2F">
          <w:rPr>
            <w:rStyle w:val="Hyperlink"/>
          </w:rPr>
          <w:t>https://github.com/AllenStudent/CIS-350-Term-Project.git</w:t>
        </w:r>
      </w:hyperlink>
    </w:p>
    <w:p w14:paraId="63AB9DC2" w14:textId="187F8103" w:rsidR="00FA5B91" w:rsidRDefault="008F1581" w:rsidP="00C73CB8">
      <w:proofErr w:type="spellStart"/>
      <w:r w:rsidRPr="008F1581">
        <w:t>git@github.com:AllenStudent</w:t>
      </w:r>
      <w:proofErr w:type="spellEnd"/>
      <w:r w:rsidRPr="008F1581">
        <w:t>/CIS-350-Term-Project.git</w:t>
      </w:r>
    </w:p>
    <w:p w14:paraId="481364BE" w14:textId="2FF0630A" w:rsidR="00FA5B91" w:rsidRDefault="00FA5B91" w:rsidP="00C73CB8"/>
    <w:p w14:paraId="34144768" w14:textId="6C10A5B9" w:rsidR="008F1581" w:rsidRDefault="008F1581" w:rsidP="008F1581">
      <w:pPr>
        <w:pStyle w:val="Heading3"/>
      </w:pPr>
      <w:bookmarkStart w:id="12" w:name="_Toc95299709"/>
      <w:r>
        <w:t>Project Website</w:t>
      </w:r>
      <w:bookmarkEnd w:id="12"/>
    </w:p>
    <w:p w14:paraId="55B2931B" w14:textId="77777777" w:rsidR="00D6559D" w:rsidRPr="00D6559D" w:rsidRDefault="00D6559D" w:rsidP="00D6559D"/>
    <w:p w14:paraId="21299328" w14:textId="77777777" w:rsidR="00FA5B91" w:rsidRDefault="00074813" w:rsidP="00FA5B91">
      <w:hyperlink r:id="rId21" w:history="1">
        <w:r w:rsidR="00FA5B91" w:rsidRPr="00AF0A2F">
          <w:rPr>
            <w:rStyle w:val="Hyperlink"/>
          </w:rPr>
          <w:t>https://github.com/AllenStudent/CIS-350-Term-Project</w:t>
        </w:r>
      </w:hyperlink>
    </w:p>
    <w:p w14:paraId="0C36BB79" w14:textId="2AC2BBF8" w:rsidR="00C73CB8" w:rsidRDefault="00C73CB8" w:rsidP="00C73CB8"/>
    <w:p w14:paraId="0BB1D69D" w14:textId="4082FD62" w:rsidR="00C73CB8" w:rsidRDefault="00C73CB8" w:rsidP="00C73CB8"/>
    <w:p w14:paraId="7C3F62DA" w14:textId="433F337F" w:rsidR="004B01B0" w:rsidRDefault="004B01B0">
      <w:r>
        <w:br w:type="page"/>
      </w:r>
    </w:p>
    <w:p w14:paraId="393BCB7D" w14:textId="74DDF692" w:rsidR="00C73CB8" w:rsidRDefault="00C63038" w:rsidP="00C73CB8">
      <w:pPr>
        <w:pStyle w:val="Heading2"/>
      </w:pPr>
      <w:bookmarkStart w:id="13" w:name="_Toc95299710"/>
      <w:r>
        <w:lastRenderedPageBreak/>
        <w:t>Testing</w:t>
      </w:r>
      <w:bookmarkEnd w:id="13"/>
    </w:p>
    <w:p w14:paraId="02492D56" w14:textId="77777777" w:rsidR="00C63038" w:rsidRPr="00C63038" w:rsidRDefault="00C63038" w:rsidP="00C63038"/>
    <w:p w14:paraId="08F5C822" w14:textId="0C6EFA7C" w:rsidR="00C63038" w:rsidRDefault="00C63038" w:rsidP="00C63038">
      <w:pPr>
        <w:pStyle w:val="Heading3"/>
      </w:pPr>
      <w:bookmarkStart w:id="14" w:name="_Toc95299711"/>
      <w:r>
        <w:t>Unit Tests</w:t>
      </w:r>
      <w:bookmarkEnd w:id="14"/>
    </w:p>
    <w:p w14:paraId="188C246A" w14:textId="535DC748" w:rsidR="00C63038" w:rsidRDefault="00C63038" w:rsidP="00C63038"/>
    <w:p w14:paraId="4FB2E7A7" w14:textId="5FE798F4" w:rsidR="00C63038" w:rsidRPr="00C63038" w:rsidRDefault="00C63038" w:rsidP="00C63038">
      <w:pPr>
        <w:pStyle w:val="Heading3"/>
      </w:pPr>
      <w:bookmarkStart w:id="15" w:name="_Toc95299712"/>
      <w:r>
        <w:t>Code coverage</w:t>
      </w:r>
      <w:bookmarkEnd w:id="15"/>
    </w:p>
    <w:p w14:paraId="1DEC1627" w14:textId="051A9CC1" w:rsidR="00C63038" w:rsidRDefault="00C63038" w:rsidP="00C63038"/>
    <w:p w14:paraId="68FC4FA2" w14:textId="233DB788" w:rsidR="00C63038" w:rsidRPr="00C63038" w:rsidRDefault="00C63038" w:rsidP="00C63038"/>
    <w:p w14:paraId="1121445D" w14:textId="317EE6FF" w:rsidR="00C73CB8" w:rsidRDefault="00C73CB8" w:rsidP="00C73CB8"/>
    <w:p w14:paraId="6C70922F" w14:textId="35A51534" w:rsidR="004B01B0" w:rsidRDefault="004B01B0" w:rsidP="00C73CB8"/>
    <w:p w14:paraId="192B36BF" w14:textId="29E00279" w:rsidR="004B01B0" w:rsidRDefault="004B01B0">
      <w:r>
        <w:br w:type="page"/>
      </w:r>
    </w:p>
    <w:p w14:paraId="26C41174" w14:textId="26B98F33" w:rsidR="00C73CB8" w:rsidRDefault="00C73CB8" w:rsidP="00C73CB8">
      <w:pPr>
        <w:pStyle w:val="Heading2"/>
      </w:pPr>
      <w:bookmarkStart w:id="16" w:name="_Toc95299713"/>
      <w:r>
        <w:lastRenderedPageBreak/>
        <w:t>Member Roles</w:t>
      </w:r>
      <w:bookmarkEnd w:id="16"/>
    </w:p>
    <w:p w14:paraId="37B75EA3" w14:textId="77777777" w:rsidR="00DF209C" w:rsidRPr="00DF209C" w:rsidRDefault="00DF209C" w:rsidP="00DF209C"/>
    <w:p w14:paraId="3894D083" w14:textId="0DB75B7F" w:rsidR="00461D62" w:rsidRDefault="00461D62" w:rsidP="00D6559D">
      <w:pPr>
        <w:pStyle w:val="Heading3"/>
      </w:pPr>
      <w:bookmarkStart w:id="17" w:name="_Toc95299714"/>
      <w:r>
        <w:t>Ben Allen</w:t>
      </w:r>
      <w:bookmarkEnd w:id="17"/>
    </w:p>
    <w:p w14:paraId="4E3DD04E" w14:textId="77777777" w:rsidR="00D6559D" w:rsidRPr="00D6559D" w:rsidRDefault="00D6559D" w:rsidP="00D6559D"/>
    <w:p w14:paraId="400FFC5E" w14:textId="346D30E1" w:rsidR="00461D62" w:rsidRDefault="00461D62" w:rsidP="00D6559D">
      <w:pPr>
        <w:pStyle w:val="Heading3"/>
      </w:pPr>
      <w:bookmarkStart w:id="18" w:name="_Toc95299715"/>
      <w:r>
        <w:t>Devin Elenbaase</w:t>
      </w:r>
      <w:bookmarkEnd w:id="18"/>
      <w:r>
        <w:t xml:space="preserve"> </w:t>
      </w:r>
    </w:p>
    <w:p w14:paraId="5BF8FAD5" w14:textId="77777777" w:rsidR="00D6559D" w:rsidRPr="00D6559D" w:rsidRDefault="00D6559D" w:rsidP="00D6559D"/>
    <w:p w14:paraId="405186A1" w14:textId="790CE447" w:rsidR="00461D62" w:rsidRDefault="00461D62" w:rsidP="00D6559D">
      <w:pPr>
        <w:pStyle w:val="Heading3"/>
      </w:pPr>
      <w:bookmarkStart w:id="19" w:name="_Toc95299716"/>
      <w:r>
        <w:t>Bryan VanDyke</w:t>
      </w:r>
      <w:bookmarkEnd w:id="19"/>
    </w:p>
    <w:p w14:paraId="2385F0A8" w14:textId="4C0207B3" w:rsidR="00C73CB8" w:rsidRDefault="00C73CB8" w:rsidP="00C73CB8"/>
    <w:p w14:paraId="04EE3792" w14:textId="41D691D6" w:rsidR="004B01B0" w:rsidRDefault="004B01B0" w:rsidP="00C73CB8"/>
    <w:p w14:paraId="5FA5A89D" w14:textId="7142821F" w:rsidR="004B01B0" w:rsidRDefault="004B01B0" w:rsidP="00C73CB8"/>
    <w:p w14:paraId="1F86DF77" w14:textId="1437A9FB" w:rsidR="004B01B0" w:rsidRDefault="004B01B0" w:rsidP="00C73CB8"/>
    <w:p w14:paraId="3680BC2E" w14:textId="03BFFAD2" w:rsidR="004B01B0" w:rsidRDefault="004B01B0">
      <w:r>
        <w:br w:type="page"/>
      </w:r>
    </w:p>
    <w:p w14:paraId="6F002B70" w14:textId="45B2BD5B" w:rsidR="00C73CB8" w:rsidRDefault="00D6559D" w:rsidP="00C73CB8">
      <w:pPr>
        <w:pStyle w:val="Heading2"/>
      </w:pPr>
      <w:bookmarkStart w:id="20" w:name="_Toc95299717"/>
      <w:r>
        <w:lastRenderedPageBreak/>
        <w:t>Self-Reflections</w:t>
      </w:r>
      <w:bookmarkEnd w:id="20"/>
    </w:p>
    <w:p w14:paraId="446BD3D0" w14:textId="77777777" w:rsidR="00461D62" w:rsidRPr="00461D62" w:rsidRDefault="00461D62" w:rsidP="00461D62"/>
    <w:p w14:paraId="78513212" w14:textId="77777777" w:rsidR="00D6559D" w:rsidRDefault="00D6559D" w:rsidP="00D6559D">
      <w:pPr>
        <w:pStyle w:val="Heading3"/>
      </w:pPr>
      <w:bookmarkStart w:id="21" w:name="_Toc95299718"/>
      <w:r>
        <w:t>Ben Allen</w:t>
      </w:r>
      <w:bookmarkEnd w:id="21"/>
    </w:p>
    <w:p w14:paraId="5DFAE6B5" w14:textId="5BA20EE4" w:rsidR="00D6559D" w:rsidRDefault="00D6559D" w:rsidP="00D6559D"/>
    <w:p w14:paraId="73222E72" w14:textId="77777777" w:rsidR="008B0ED5" w:rsidRPr="00D6559D" w:rsidRDefault="008B0ED5" w:rsidP="00D6559D"/>
    <w:p w14:paraId="7D719108" w14:textId="77777777" w:rsidR="00D6559D" w:rsidRDefault="00D6559D" w:rsidP="00D6559D">
      <w:pPr>
        <w:pStyle w:val="Heading3"/>
      </w:pPr>
      <w:bookmarkStart w:id="22" w:name="_Toc95299719"/>
      <w:r>
        <w:t>Devin Elenbaase</w:t>
      </w:r>
      <w:bookmarkEnd w:id="22"/>
      <w:r>
        <w:t xml:space="preserve"> </w:t>
      </w:r>
    </w:p>
    <w:p w14:paraId="08D5D399" w14:textId="2056CE37" w:rsidR="00D6559D" w:rsidRDefault="00D6559D" w:rsidP="00D6559D"/>
    <w:p w14:paraId="3D31D9F7" w14:textId="77777777" w:rsidR="008B0ED5" w:rsidRPr="00D6559D" w:rsidRDefault="008B0ED5" w:rsidP="00D6559D"/>
    <w:p w14:paraId="0E235972" w14:textId="77777777" w:rsidR="00D6559D" w:rsidRDefault="00D6559D" w:rsidP="00D6559D">
      <w:pPr>
        <w:pStyle w:val="Heading3"/>
      </w:pPr>
      <w:bookmarkStart w:id="23" w:name="_Toc95299720"/>
      <w:r>
        <w:t>Bryan VanDyke</w:t>
      </w:r>
      <w:bookmarkEnd w:id="23"/>
    </w:p>
    <w:p w14:paraId="208A1C6E" w14:textId="39D7118B" w:rsidR="00C73CB8" w:rsidRDefault="00C73CB8" w:rsidP="00C73CB8"/>
    <w:p w14:paraId="611ECD14" w14:textId="75AE4FC7" w:rsidR="004B01B0" w:rsidRDefault="004B01B0" w:rsidP="00C73CB8"/>
    <w:p w14:paraId="3B378B7D" w14:textId="5CEF2089" w:rsidR="004B01B0" w:rsidRDefault="004B01B0" w:rsidP="00C73CB8"/>
    <w:p w14:paraId="5CC017B6" w14:textId="505A8931" w:rsidR="004B01B0" w:rsidRDefault="004B01B0" w:rsidP="00C73CB8"/>
    <w:p w14:paraId="3C4E021B" w14:textId="17B38F77" w:rsidR="004B01B0" w:rsidRDefault="004B01B0">
      <w:r>
        <w:br w:type="page"/>
      </w:r>
    </w:p>
    <w:p w14:paraId="31BC3EA0" w14:textId="42AF0B03" w:rsidR="00C73CB8" w:rsidRDefault="00C73CB8" w:rsidP="00C73CB8">
      <w:pPr>
        <w:pStyle w:val="Heading2"/>
      </w:pPr>
      <w:bookmarkStart w:id="24" w:name="_Toc95299721"/>
      <w:r>
        <w:lastRenderedPageBreak/>
        <w:t>Project Demo</w:t>
      </w:r>
      <w:bookmarkEnd w:id="24"/>
    </w:p>
    <w:p w14:paraId="5046397F" w14:textId="77777777" w:rsidR="00D6559D" w:rsidRPr="00D6559D" w:rsidRDefault="00D6559D" w:rsidP="00D6559D"/>
    <w:p w14:paraId="654A4E2F" w14:textId="6EA65C54" w:rsidR="00C73CB8" w:rsidRDefault="00C73CB8" w:rsidP="00C73CB8"/>
    <w:p w14:paraId="7F30FAFF" w14:textId="77777777" w:rsidR="00C73CB8" w:rsidRDefault="00C73CB8" w:rsidP="00C73CB8"/>
    <w:p w14:paraId="0A781782" w14:textId="7D837470" w:rsidR="0043224C" w:rsidRDefault="0043224C">
      <w:r>
        <w:br w:type="page"/>
      </w:r>
    </w:p>
    <w:p w14:paraId="3716F5BB" w14:textId="6424751F" w:rsidR="00C73CB8" w:rsidRDefault="0043224C" w:rsidP="0043224C">
      <w:pPr>
        <w:pStyle w:val="Heading2"/>
      </w:pPr>
      <w:bookmarkStart w:id="25" w:name="_Toc95299722"/>
      <w:r>
        <w:lastRenderedPageBreak/>
        <w:t>Appendix A</w:t>
      </w:r>
      <w:bookmarkEnd w:id="25"/>
    </w:p>
    <w:p w14:paraId="3223399A" w14:textId="2DE26049" w:rsidR="0043224C" w:rsidRDefault="0043224C" w:rsidP="0063135A"/>
    <w:p w14:paraId="6094AE41" w14:textId="3C15CC3E" w:rsidR="0043224C" w:rsidRDefault="0043224C" w:rsidP="0063135A">
      <w:r>
        <w:t xml:space="preserve">Old </w:t>
      </w:r>
      <w:proofErr w:type="spellStart"/>
      <w:r>
        <w:t>Git</w:t>
      </w:r>
      <w:proofErr w:type="spellEnd"/>
      <w:r>
        <w:t xml:space="preserve"> Repo</w:t>
      </w:r>
    </w:p>
    <w:p w14:paraId="64851AB8" w14:textId="1CED4125" w:rsidR="0043224C" w:rsidRDefault="0043224C" w:rsidP="0063135A">
      <w:r>
        <w:t>Git log for the development of the android project portion of project. Merged in group project. Original git repository for Android project files. The git repository can be found in android_git.zip.</w:t>
      </w:r>
    </w:p>
    <w:p w14:paraId="31C9C5B4" w14:textId="24B26761" w:rsidR="0043224C" w:rsidRDefault="0043224C" w:rsidP="0063135A"/>
    <w:p w14:paraId="54F2FCF8" w14:textId="77777777" w:rsidR="0043224C" w:rsidRDefault="0043224C" w:rsidP="0043224C">
      <w:r>
        <w:t>commit 9cdfa73923ad12d49e253ec77761d9f8c506a14b</w:t>
      </w:r>
    </w:p>
    <w:p w14:paraId="08DFAC56" w14:textId="77777777" w:rsidR="0043224C" w:rsidRDefault="0043224C" w:rsidP="0043224C">
      <w:r>
        <w:t>Author: Bryan VanDyke &lt;bryan.vandyke@gmail.com&gt;</w:t>
      </w:r>
    </w:p>
    <w:p w14:paraId="07E3047C" w14:textId="77777777" w:rsidR="0043224C" w:rsidRDefault="0043224C" w:rsidP="0043224C">
      <w:r>
        <w:t>Date:   Sat Feb 5 23:31:16 2022 -0500</w:t>
      </w:r>
    </w:p>
    <w:p w14:paraId="2B2FC717" w14:textId="77777777" w:rsidR="0043224C" w:rsidRDefault="0043224C" w:rsidP="0043224C"/>
    <w:p w14:paraId="62F5801D" w14:textId="77777777" w:rsidR="0043224C" w:rsidRDefault="0043224C" w:rsidP="0043224C">
      <w:r>
        <w:t xml:space="preserve">    Added custom icons to list.</w:t>
      </w:r>
    </w:p>
    <w:p w14:paraId="7F40D2AA" w14:textId="77777777" w:rsidR="0043224C" w:rsidRDefault="0043224C" w:rsidP="0043224C"/>
    <w:p w14:paraId="74DEC6CE" w14:textId="77777777" w:rsidR="0043224C" w:rsidRDefault="0043224C" w:rsidP="0043224C">
      <w:r>
        <w:t>commit d701769153b8ce1bbada9a46ca3230d90729fb79</w:t>
      </w:r>
    </w:p>
    <w:p w14:paraId="217DC134" w14:textId="77777777" w:rsidR="0043224C" w:rsidRDefault="0043224C" w:rsidP="0043224C">
      <w:r>
        <w:t>Author: Bryan VanDyke &lt;bryan.vandyke@gmail.com&gt;</w:t>
      </w:r>
    </w:p>
    <w:p w14:paraId="70699ECF" w14:textId="77777777" w:rsidR="0043224C" w:rsidRDefault="0043224C" w:rsidP="0043224C">
      <w:r>
        <w:t>Date:   Sat Feb 5 22:30:07 2022 -0500</w:t>
      </w:r>
    </w:p>
    <w:p w14:paraId="1EFE70E0" w14:textId="77777777" w:rsidR="0043224C" w:rsidRDefault="0043224C" w:rsidP="0043224C"/>
    <w:p w14:paraId="223CF6A7" w14:textId="77777777" w:rsidR="0043224C" w:rsidRDefault="0043224C" w:rsidP="0043224C">
      <w:r>
        <w:t xml:space="preserve">    done with basic app.</w:t>
      </w:r>
    </w:p>
    <w:p w14:paraId="17CF1DC4" w14:textId="77777777" w:rsidR="0043224C" w:rsidRDefault="0043224C" w:rsidP="0043224C"/>
    <w:p w14:paraId="7FB5AB69" w14:textId="77777777" w:rsidR="0043224C" w:rsidRDefault="0043224C" w:rsidP="0043224C">
      <w:r>
        <w:t>commit 3479199165d09b7d0896760cd402797764331f70</w:t>
      </w:r>
    </w:p>
    <w:p w14:paraId="777DD8B9" w14:textId="77777777" w:rsidR="0043224C" w:rsidRDefault="0043224C" w:rsidP="0043224C">
      <w:r>
        <w:t>Author: Bryan VanDyke &lt;bryan.vandyke@gmail.com&gt;</w:t>
      </w:r>
    </w:p>
    <w:p w14:paraId="31F01B88" w14:textId="77777777" w:rsidR="0043224C" w:rsidRDefault="0043224C" w:rsidP="0043224C">
      <w:r>
        <w:t>Date:   Sat Feb 5 21:25:58 2022 -0500</w:t>
      </w:r>
    </w:p>
    <w:p w14:paraId="635D00A7" w14:textId="77777777" w:rsidR="0043224C" w:rsidRDefault="0043224C" w:rsidP="0043224C"/>
    <w:p w14:paraId="01EEF51E" w14:textId="77777777" w:rsidR="0043224C" w:rsidRDefault="0043224C" w:rsidP="0043224C">
      <w:r>
        <w:t xml:space="preserve">    add delete by swipe</w:t>
      </w:r>
    </w:p>
    <w:p w14:paraId="473E2955" w14:textId="77777777" w:rsidR="0043224C" w:rsidRDefault="0043224C" w:rsidP="0043224C"/>
    <w:p w14:paraId="36C48CE1" w14:textId="77777777" w:rsidR="0043224C" w:rsidRDefault="0043224C" w:rsidP="0043224C">
      <w:r>
        <w:t>commit 1c8b5d4adffc17a269e15b102f1eaebe85f79fa0</w:t>
      </w:r>
    </w:p>
    <w:p w14:paraId="2D5D6CE8" w14:textId="77777777" w:rsidR="0043224C" w:rsidRDefault="0043224C" w:rsidP="0043224C">
      <w:r>
        <w:t>Author: Bryan VanDyke &lt;bryan.vandyke@gmail.com&gt;</w:t>
      </w:r>
    </w:p>
    <w:p w14:paraId="7427B999" w14:textId="77777777" w:rsidR="0043224C" w:rsidRDefault="0043224C" w:rsidP="0043224C">
      <w:r>
        <w:t>Date:   Sat Feb 5 16:53:09 2022 -0500</w:t>
      </w:r>
    </w:p>
    <w:p w14:paraId="33082110" w14:textId="77777777" w:rsidR="0043224C" w:rsidRDefault="0043224C" w:rsidP="0043224C"/>
    <w:p w14:paraId="59E92DAA" w14:textId="77777777" w:rsidR="0043224C" w:rsidRDefault="0043224C" w:rsidP="0043224C">
      <w:r>
        <w:t xml:space="preserve">    import expandable fab library</w:t>
      </w:r>
    </w:p>
    <w:p w14:paraId="6189BE34" w14:textId="77777777" w:rsidR="0043224C" w:rsidRDefault="0043224C" w:rsidP="0043224C">
      <w:r>
        <w:lastRenderedPageBreak/>
        <w:t xml:space="preserve">    https://github.com/nambicompany/expandable-fab</w:t>
      </w:r>
    </w:p>
    <w:p w14:paraId="7C52BCDC" w14:textId="77777777" w:rsidR="0043224C" w:rsidRDefault="0043224C" w:rsidP="0043224C"/>
    <w:p w14:paraId="0D243A50" w14:textId="77777777" w:rsidR="0043224C" w:rsidRDefault="0043224C" w:rsidP="0043224C">
      <w:r>
        <w:t>commit 1bcb27643affc8d6939a97d1100ce06730cd0e1c</w:t>
      </w:r>
    </w:p>
    <w:p w14:paraId="41DDC23D" w14:textId="77777777" w:rsidR="0043224C" w:rsidRDefault="0043224C" w:rsidP="0043224C">
      <w:r>
        <w:t>Author: Bryan VanDyke &lt;bryan.vandyke@gmail.com&gt;</w:t>
      </w:r>
    </w:p>
    <w:p w14:paraId="73717A52" w14:textId="77777777" w:rsidR="0043224C" w:rsidRDefault="0043224C" w:rsidP="0043224C">
      <w:r>
        <w:t>Date:   Sat Feb 5 15:15:19 2022 -0500</w:t>
      </w:r>
    </w:p>
    <w:p w14:paraId="636E85A9" w14:textId="77777777" w:rsidR="0043224C" w:rsidRDefault="0043224C" w:rsidP="0043224C"/>
    <w:p w14:paraId="220A9790" w14:textId="77777777" w:rsidR="0043224C" w:rsidRDefault="0043224C" w:rsidP="0043224C">
      <w:r>
        <w:t xml:space="preserve">    </w:t>
      </w:r>
      <w:proofErr w:type="spellStart"/>
      <w:r>
        <w:t>cealn</w:t>
      </w:r>
      <w:proofErr w:type="spellEnd"/>
      <w:r>
        <w:t xml:space="preserve"> up activities</w:t>
      </w:r>
    </w:p>
    <w:p w14:paraId="0B6529C3" w14:textId="77777777" w:rsidR="0043224C" w:rsidRDefault="0043224C" w:rsidP="0043224C"/>
    <w:p w14:paraId="42FFC507" w14:textId="77777777" w:rsidR="0043224C" w:rsidRDefault="0043224C" w:rsidP="0043224C">
      <w:r>
        <w:t>commit ff9f7d0f31a7c875fb4e22c9753d3dbcc654073c</w:t>
      </w:r>
    </w:p>
    <w:p w14:paraId="6936774E" w14:textId="77777777" w:rsidR="0043224C" w:rsidRDefault="0043224C" w:rsidP="0043224C">
      <w:r>
        <w:t>Author: Bryan VanDyke &lt;bryan.vandyke@gmail.com&gt;</w:t>
      </w:r>
    </w:p>
    <w:p w14:paraId="698BDC67" w14:textId="77777777" w:rsidR="0043224C" w:rsidRDefault="0043224C" w:rsidP="0043224C">
      <w:r>
        <w:t>Date:   Sat Feb 5 14:02:32 2022 -0500</w:t>
      </w:r>
    </w:p>
    <w:p w14:paraId="359338EE" w14:textId="77777777" w:rsidR="0043224C" w:rsidRDefault="0043224C" w:rsidP="0043224C"/>
    <w:p w14:paraId="6BFBD04F" w14:textId="77777777" w:rsidR="0043224C" w:rsidRDefault="0043224C" w:rsidP="0043224C">
      <w:r>
        <w:t xml:space="preserve">    got recycler view working</w:t>
      </w:r>
    </w:p>
    <w:p w14:paraId="36735C56" w14:textId="77777777" w:rsidR="0043224C" w:rsidRDefault="0043224C" w:rsidP="0043224C"/>
    <w:p w14:paraId="02AA2FFB" w14:textId="77777777" w:rsidR="0043224C" w:rsidRDefault="0043224C" w:rsidP="0043224C">
      <w:r>
        <w:t>commit ff63c16085ca5966fe341f0e95a52e562984fc87</w:t>
      </w:r>
    </w:p>
    <w:p w14:paraId="55FF5067" w14:textId="77777777" w:rsidR="0043224C" w:rsidRDefault="0043224C" w:rsidP="0043224C">
      <w:r>
        <w:t>Author: Bryan VanDyke &lt;bryan.vandyke@gmail.com&gt;</w:t>
      </w:r>
    </w:p>
    <w:p w14:paraId="3EBC5D4E" w14:textId="77777777" w:rsidR="0043224C" w:rsidRDefault="0043224C" w:rsidP="0043224C">
      <w:r>
        <w:t>Date:   Fri Feb 4 16:21:45 2022 -0500</w:t>
      </w:r>
    </w:p>
    <w:p w14:paraId="5B545AAB" w14:textId="77777777" w:rsidR="0043224C" w:rsidRDefault="0043224C" w:rsidP="0043224C"/>
    <w:p w14:paraId="4E272A16" w14:textId="77777777" w:rsidR="0043224C" w:rsidRDefault="0043224C" w:rsidP="0043224C">
      <w:r>
        <w:t xml:space="preserve">    More comments added.</w:t>
      </w:r>
    </w:p>
    <w:p w14:paraId="4F867146" w14:textId="77777777" w:rsidR="0043224C" w:rsidRDefault="0043224C" w:rsidP="0043224C"/>
    <w:p w14:paraId="73B457C1" w14:textId="77777777" w:rsidR="0043224C" w:rsidRDefault="0043224C" w:rsidP="0043224C">
      <w:r>
        <w:t>commit 2c4e41a98c4e386e7b8938f92e779ee9eb1d1bb1</w:t>
      </w:r>
    </w:p>
    <w:p w14:paraId="68977255" w14:textId="77777777" w:rsidR="0043224C" w:rsidRDefault="0043224C" w:rsidP="0043224C">
      <w:r>
        <w:t>Author: Bryan VanDyke &lt;bryan.vandyke@gmail.com&gt;</w:t>
      </w:r>
    </w:p>
    <w:p w14:paraId="150A2463" w14:textId="77777777" w:rsidR="0043224C" w:rsidRDefault="0043224C" w:rsidP="0043224C">
      <w:r>
        <w:t>Date:   Fri Feb 4 15:58:42 2022 -0500</w:t>
      </w:r>
    </w:p>
    <w:p w14:paraId="4122A6F5" w14:textId="77777777" w:rsidR="0043224C" w:rsidRDefault="0043224C" w:rsidP="0043224C"/>
    <w:p w14:paraId="696BD94C" w14:textId="77777777" w:rsidR="0043224C" w:rsidRDefault="0043224C" w:rsidP="0043224C">
      <w:r>
        <w:t xml:space="preserve">    Update comments.</w:t>
      </w:r>
    </w:p>
    <w:p w14:paraId="697C1FB5" w14:textId="77777777" w:rsidR="0043224C" w:rsidRDefault="0043224C" w:rsidP="0043224C"/>
    <w:p w14:paraId="59D9608F" w14:textId="77777777" w:rsidR="0043224C" w:rsidRDefault="0043224C" w:rsidP="0043224C">
      <w:r>
        <w:t>commit 346dd651754857c13f9783f1467f8c72e2e40f94</w:t>
      </w:r>
    </w:p>
    <w:p w14:paraId="035A26D1" w14:textId="77777777" w:rsidR="0043224C" w:rsidRDefault="0043224C" w:rsidP="0043224C">
      <w:r>
        <w:t>Author: Bryan VanDyke &lt;bryan.vandyke@gmail.com&gt;</w:t>
      </w:r>
    </w:p>
    <w:p w14:paraId="348FE3BD" w14:textId="77777777" w:rsidR="0043224C" w:rsidRDefault="0043224C" w:rsidP="0043224C">
      <w:r>
        <w:t>Date:   Mon Jan 31 08:39:58 2022 -0500</w:t>
      </w:r>
    </w:p>
    <w:p w14:paraId="0F208BE6" w14:textId="77777777" w:rsidR="0043224C" w:rsidRDefault="0043224C" w:rsidP="0043224C"/>
    <w:p w14:paraId="6EA3BFE8" w14:textId="77777777" w:rsidR="0043224C" w:rsidRDefault="0043224C" w:rsidP="0043224C">
      <w:r>
        <w:t xml:space="preserve">    Note on what needs to be changed.</w:t>
      </w:r>
    </w:p>
    <w:p w14:paraId="1B0620D1" w14:textId="77777777" w:rsidR="0043224C" w:rsidRDefault="0043224C" w:rsidP="0043224C"/>
    <w:p w14:paraId="5525BD61" w14:textId="77777777" w:rsidR="0043224C" w:rsidRDefault="0043224C" w:rsidP="0043224C">
      <w:r>
        <w:t>commit 6c02cf8fc3053c1060c1b154783adb6be1525c5c</w:t>
      </w:r>
    </w:p>
    <w:p w14:paraId="23DF08B5" w14:textId="77777777" w:rsidR="0043224C" w:rsidRDefault="0043224C" w:rsidP="0043224C">
      <w:r>
        <w:t>Author: Bryan VanDyke &lt;bryan.vandyke@gmail.com&gt;</w:t>
      </w:r>
    </w:p>
    <w:p w14:paraId="3E5DD2C2" w14:textId="77777777" w:rsidR="0043224C" w:rsidRDefault="0043224C" w:rsidP="0043224C">
      <w:r>
        <w:t>Date:   Sun Jan 30 17:00:57 2022 -0500</w:t>
      </w:r>
    </w:p>
    <w:p w14:paraId="306B2F80" w14:textId="77777777" w:rsidR="0043224C" w:rsidRDefault="0043224C" w:rsidP="0043224C"/>
    <w:p w14:paraId="1B09FEDE" w14:textId="77777777" w:rsidR="0043224C" w:rsidRDefault="0043224C" w:rsidP="0043224C">
      <w:r>
        <w:t xml:space="preserve">    Add basic save to </w:t>
      </w:r>
      <w:proofErr w:type="spellStart"/>
      <w:r>
        <w:t>sqlite</w:t>
      </w:r>
      <w:proofErr w:type="spellEnd"/>
      <w:r>
        <w:t>.</w:t>
      </w:r>
    </w:p>
    <w:p w14:paraId="69835B6B" w14:textId="77777777" w:rsidR="0043224C" w:rsidRDefault="0043224C" w:rsidP="0043224C"/>
    <w:p w14:paraId="6F5710BA" w14:textId="77777777" w:rsidR="0043224C" w:rsidRDefault="0043224C" w:rsidP="0043224C">
      <w:r>
        <w:t>commit e9de6465df84b4bb554a76decac1ee5c5b92f64a</w:t>
      </w:r>
    </w:p>
    <w:p w14:paraId="7A29AF3F" w14:textId="77777777" w:rsidR="0043224C" w:rsidRDefault="0043224C" w:rsidP="0043224C">
      <w:r>
        <w:t>Author: Bryan VanDyke &lt;bryan.vandyke@gmail.com&gt;</w:t>
      </w:r>
    </w:p>
    <w:p w14:paraId="2C34F182" w14:textId="77777777" w:rsidR="0043224C" w:rsidRDefault="0043224C" w:rsidP="0043224C">
      <w:r>
        <w:t>Date:   Sun Jan 30 10:28:16 2022 -0500</w:t>
      </w:r>
    </w:p>
    <w:p w14:paraId="0621D82E" w14:textId="77777777" w:rsidR="0043224C" w:rsidRDefault="0043224C" w:rsidP="0043224C"/>
    <w:p w14:paraId="5B6F08EB" w14:textId="77777777" w:rsidR="0043224C" w:rsidRDefault="0043224C" w:rsidP="0043224C">
      <w:r>
        <w:t xml:space="preserve">    save some </w:t>
      </w:r>
      <w:proofErr w:type="spellStart"/>
      <w:r>
        <w:t>sqlite</w:t>
      </w:r>
      <w:proofErr w:type="spellEnd"/>
      <w:r>
        <w:t xml:space="preserve"> stuff</w:t>
      </w:r>
    </w:p>
    <w:p w14:paraId="4DB5FFA7" w14:textId="77777777" w:rsidR="0043224C" w:rsidRDefault="0043224C" w:rsidP="0043224C"/>
    <w:p w14:paraId="5A1D932A" w14:textId="77777777" w:rsidR="0043224C" w:rsidRDefault="0043224C" w:rsidP="0043224C">
      <w:r>
        <w:t>commit d77c98e96de88f6bc82586846dcbee8807e85ce5</w:t>
      </w:r>
    </w:p>
    <w:p w14:paraId="3BA3A8DF" w14:textId="77777777" w:rsidR="0043224C" w:rsidRDefault="0043224C" w:rsidP="0043224C">
      <w:r>
        <w:t>Author: Bryan VanDyke &lt;bryan.vandyke@gmail.com&gt;</w:t>
      </w:r>
    </w:p>
    <w:p w14:paraId="10923B19" w14:textId="77777777" w:rsidR="0043224C" w:rsidRDefault="0043224C" w:rsidP="0043224C">
      <w:r>
        <w:t>Date:   Wed Jan 26 17:11:57 2022 -0500</w:t>
      </w:r>
    </w:p>
    <w:p w14:paraId="54F1D784" w14:textId="77777777" w:rsidR="0043224C" w:rsidRDefault="0043224C" w:rsidP="0043224C"/>
    <w:p w14:paraId="5CE5CDF3" w14:textId="77777777" w:rsidR="0043224C" w:rsidRDefault="0043224C" w:rsidP="0043224C">
      <w:r>
        <w:t xml:space="preserve">    Add readme file.</w:t>
      </w:r>
    </w:p>
    <w:p w14:paraId="771ACBCD" w14:textId="77777777" w:rsidR="0043224C" w:rsidRDefault="0043224C" w:rsidP="0043224C"/>
    <w:p w14:paraId="5A096039" w14:textId="77777777" w:rsidR="0043224C" w:rsidRDefault="0043224C" w:rsidP="0043224C">
      <w:r>
        <w:t>commit ffe7e6b08b3ab9a2e9934e16790c72f7de487544</w:t>
      </w:r>
    </w:p>
    <w:p w14:paraId="34BD4226" w14:textId="77777777" w:rsidR="0043224C" w:rsidRDefault="0043224C" w:rsidP="0043224C">
      <w:r>
        <w:t>Author: Bryan VanDyke &lt;bryan.vandyke@gmail.com&gt;</w:t>
      </w:r>
    </w:p>
    <w:p w14:paraId="5B9F84AB" w14:textId="77777777" w:rsidR="0043224C" w:rsidRDefault="0043224C" w:rsidP="0043224C">
      <w:r>
        <w:t>Date:   Wed Jan 26 17:04:28 2022 -0500</w:t>
      </w:r>
    </w:p>
    <w:p w14:paraId="11B17E4C" w14:textId="77777777" w:rsidR="0043224C" w:rsidRDefault="0043224C" w:rsidP="0043224C"/>
    <w:p w14:paraId="6B34B7AC" w14:textId="6146EBD8" w:rsidR="0043224C" w:rsidRDefault="0043224C" w:rsidP="0043224C">
      <w:r>
        <w:t xml:space="preserve">    Initial commit</w:t>
      </w:r>
    </w:p>
    <w:sectPr w:rsidR="004322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108B3" w14:textId="77777777" w:rsidR="00074813" w:rsidRDefault="00074813" w:rsidP="00BC77DE">
      <w:pPr>
        <w:spacing w:after="0" w:line="240" w:lineRule="auto"/>
      </w:pPr>
      <w:r>
        <w:separator/>
      </w:r>
    </w:p>
  </w:endnote>
  <w:endnote w:type="continuationSeparator" w:id="0">
    <w:p w14:paraId="2F583EFB" w14:textId="77777777" w:rsidR="00074813" w:rsidRDefault="00074813" w:rsidP="00BC7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2AC74" w14:textId="77777777" w:rsidR="00074813" w:rsidRDefault="00074813" w:rsidP="00BC77DE">
      <w:pPr>
        <w:spacing w:after="0" w:line="240" w:lineRule="auto"/>
      </w:pPr>
      <w:r>
        <w:separator/>
      </w:r>
    </w:p>
  </w:footnote>
  <w:footnote w:type="continuationSeparator" w:id="0">
    <w:p w14:paraId="2B72D73C" w14:textId="77777777" w:rsidR="00074813" w:rsidRDefault="00074813" w:rsidP="00BC7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B57C4"/>
    <w:multiLevelType w:val="hybridMultilevel"/>
    <w:tmpl w:val="6082D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4773F8"/>
    <w:multiLevelType w:val="hybridMultilevel"/>
    <w:tmpl w:val="7FC88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2MjExNbQwszBQ0lEKTi0uzszPAykwrwUAYKqlbywAAAA="/>
  </w:docVars>
  <w:rsids>
    <w:rsidRoot w:val="000241E0"/>
    <w:rsid w:val="000241E0"/>
    <w:rsid w:val="00074813"/>
    <w:rsid w:val="00084749"/>
    <w:rsid w:val="00184995"/>
    <w:rsid w:val="001E71E8"/>
    <w:rsid w:val="001F1F46"/>
    <w:rsid w:val="002C3630"/>
    <w:rsid w:val="002D5185"/>
    <w:rsid w:val="002E0C40"/>
    <w:rsid w:val="003642BE"/>
    <w:rsid w:val="003865FE"/>
    <w:rsid w:val="003E4A6F"/>
    <w:rsid w:val="0043224C"/>
    <w:rsid w:val="00447928"/>
    <w:rsid w:val="00461D62"/>
    <w:rsid w:val="0048457C"/>
    <w:rsid w:val="004B01B0"/>
    <w:rsid w:val="004B6565"/>
    <w:rsid w:val="005F6FA3"/>
    <w:rsid w:val="006303AD"/>
    <w:rsid w:val="0063135A"/>
    <w:rsid w:val="00643033"/>
    <w:rsid w:val="007944A6"/>
    <w:rsid w:val="007D3A75"/>
    <w:rsid w:val="00840189"/>
    <w:rsid w:val="00870FA8"/>
    <w:rsid w:val="008A0FA5"/>
    <w:rsid w:val="008B0ED5"/>
    <w:rsid w:val="008B1CF7"/>
    <w:rsid w:val="008F1581"/>
    <w:rsid w:val="00913BB1"/>
    <w:rsid w:val="009B13C2"/>
    <w:rsid w:val="00A04981"/>
    <w:rsid w:val="00A353EB"/>
    <w:rsid w:val="00A60CC4"/>
    <w:rsid w:val="00A667C5"/>
    <w:rsid w:val="00A916E3"/>
    <w:rsid w:val="00B028A4"/>
    <w:rsid w:val="00B56F4E"/>
    <w:rsid w:val="00BB60BC"/>
    <w:rsid w:val="00BC77DE"/>
    <w:rsid w:val="00C63038"/>
    <w:rsid w:val="00C73CB8"/>
    <w:rsid w:val="00D34B84"/>
    <w:rsid w:val="00D6559D"/>
    <w:rsid w:val="00D95CFA"/>
    <w:rsid w:val="00DF209C"/>
    <w:rsid w:val="00DF2D9F"/>
    <w:rsid w:val="00E06D92"/>
    <w:rsid w:val="00EE671F"/>
    <w:rsid w:val="00EF020B"/>
    <w:rsid w:val="00F37A14"/>
    <w:rsid w:val="00FA5B91"/>
    <w:rsid w:val="00FA7587"/>
    <w:rsid w:val="00FE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503F0"/>
  <w15:chartTrackingRefBased/>
  <w15:docId w15:val="{BFEAE560-E9B3-49ED-A2F5-9322D3CA0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13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13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3C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135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3135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135A"/>
    <w:pPr>
      <w:outlineLvl w:val="9"/>
    </w:pPr>
  </w:style>
  <w:style w:type="paragraph" w:styleId="TOC1">
    <w:name w:val="toc 1"/>
    <w:basedOn w:val="Normal"/>
    <w:next w:val="Normal"/>
    <w:autoRedefine/>
    <w:uiPriority w:val="39"/>
    <w:unhideWhenUsed/>
    <w:rsid w:val="0063135A"/>
    <w:pPr>
      <w:spacing w:after="100"/>
    </w:pPr>
  </w:style>
  <w:style w:type="character" w:styleId="Hyperlink">
    <w:name w:val="Hyperlink"/>
    <w:basedOn w:val="DefaultParagraphFont"/>
    <w:uiPriority w:val="99"/>
    <w:unhideWhenUsed/>
    <w:rsid w:val="0063135A"/>
    <w:rPr>
      <w:color w:val="0563C1" w:themeColor="hyperlink"/>
      <w:u w:val="single"/>
    </w:rPr>
  </w:style>
  <w:style w:type="character" w:customStyle="1" w:styleId="Heading3Char">
    <w:name w:val="Heading 3 Char"/>
    <w:basedOn w:val="DefaultParagraphFont"/>
    <w:link w:val="Heading3"/>
    <w:uiPriority w:val="9"/>
    <w:rsid w:val="00C73CB8"/>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3865FE"/>
    <w:rPr>
      <w:color w:val="605E5C"/>
      <w:shd w:val="clear" w:color="auto" w:fill="E1DFDD"/>
    </w:rPr>
  </w:style>
  <w:style w:type="paragraph" w:styleId="TOC2">
    <w:name w:val="toc 2"/>
    <w:basedOn w:val="Normal"/>
    <w:next w:val="Normal"/>
    <w:autoRedefine/>
    <w:uiPriority w:val="39"/>
    <w:unhideWhenUsed/>
    <w:rsid w:val="003E4A6F"/>
    <w:pPr>
      <w:spacing w:after="100"/>
      <w:ind w:left="220"/>
    </w:pPr>
  </w:style>
  <w:style w:type="paragraph" w:styleId="TOC3">
    <w:name w:val="toc 3"/>
    <w:basedOn w:val="Normal"/>
    <w:next w:val="Normal"/>
    <w:autoRedefine/>
    <w:uiPriority w:val="39"/>
    <w:unhideWhenUsed/>
    <w:rsid w:val="003E4A6F"/>
    <w:pPr>
      <w:spacing w:after="100"/>
      <w:ind w:left="440"/>
    </w:pPr>
  </w:style>
  <w:style w:type="paragraph" w:styleId="ListParagraph">
    <w:name w:val="List Paragraph"/>
    <w:basedOn w:val="Normal"/>
    <w:uiPriority w:val="34"/>
    <w:qFormat/>
    <w:rsid w:val="00461D62"/>
    <w:pPr>
      <w:ind w:left="720"/>
      <w:contextualSpacing/>
    </w:pPr>
  </w:style>
  <w:style w:type="paragraph" w:styleId="Header">
    <w:name w:val="header"/>
    <w:basedOn w:val="Normal"/>
    <w:link w:val="HeaderChar"/>
    <w:uiPriority w:val="99"/>
    <w:unhideWhenUsed/>
    <w:rsid w:val="00BC77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7DE"/>
  </w:style>
  <w:style w:type="paragraph" w:styleId="Footer">
    <w:name w:val="footer"/>
    <w:basedOn w:val="Normal"/>
    <w:link w:val="FooterChar"/>
    <w:uiPriority w:val="99"/>
    <w:unhideWhenUsed/>
    <w:rsid w:val="00BC77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7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8466">
      <w:bodyDiv w:val="1"/>
      <w:marLeft w:val="0"/>
      <w:marRight w:val="0"/>
      <w:marTop w:val="0"/>
      <w:marBottom w:val="0"/>
      <w:divBdr>
        <w:top w:val="none" w:sz="0" w:space="0" w:color="auto"/>
        <w:left w:val="none" w:sz="0" w:space="0" w:color="auto"/>
        <w:bottom w:val="none" w:sz="0" w:space="0" w:color="auto"/>
        <w:right w:val="none" w:sz="0" w:space="0" w:color="auto"/>
      </w:divBdr>
    </w:div>
    <w:div w:id="1329289541">
      <w:bodyDiv w:val="1"/>
      <w:marLeft w:val="0"/>
      <w:marRight w:val="0"/>
      <w:marTop w:val="0"/>
      <w:marBottom w:val="0"/>
      <w:divBdr>
        <w:top w:val="none" w:sz="0" w:space="0" w:color="auto"/>
        <w:left w:val="none" w:sz="0" w:space="0" w:color="auto"/>
        <w:bottom w:val="none" w:sz="0" w:space="0" w:color="auto"/>
        <w:right w:val="none" w:sz="0" w:space="0" w:color="auto"/>
      </w:divBdr>
    </w:div>
    <w:div w:id="205816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github.com/AllenStudent/CIS-350-Term-Projec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AllenStudent/CIS-350-Term-Project.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4A482-81D9-4704-A5D2-E93C0BE20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22</Pages>
  <Words>1967</Words>
  <Characters>1121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dc:creator>
  <cp:keywords/>
  <dc:description/>
  <cp:lastModifiedBy>Bryan</cp:lastModifiedBy>
  <cp:revision>39</cp:revision>
  <dcterms:created xsi:type="dcterms:W3CDTF">2022-02-01T15:35:00Z</dcterms:created>
  <dcterms:modified xsi:type="dcterms:W3CDTF">2022-02-09T16:49:00Z</dcterms:modified>
</cp:coreProperties>
</file>